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E9A3B" w14:textId="108BB291" w:rsidR="00D30AA6" w:rsidRPr="00AD0E5C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0E5C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0E5C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0E5C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63838327" w14:textId="77777777" w:rsidR="00AD0E5C" w:rsidRDefault="00AD0E5C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BC10EE" w14:textId="5A1E9D40" w:rsidR="003400ED" w:rsidRPr="00AD0E5C" w:rsidRDefault="0039243F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Permanent Exhibition venue</w:t>
      </w:r>
    </w:p>
    <w:p w14:paraId="447F5FCF" w14:textId="58CC1240" w:rsidR="00BE0A14" w:rsidRPr="00AD0E5C" w:rsidRDefault="0039243F" w:rsidP="00CB3101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Singapore Chinese Cultural Centre</w:t>
      </w:r>
      <w:r w:rsidR="003400ED" w:rsidRPr="00AD0E5C">
        <w:rPr>
          <w:rFonts w:cstheme="minorHAnsi"/>
          <w:bCs/>
          <w:sz w:val="24"/>
          <w:szCs w:val="24"/>
        </w:rPr>
        <w:t xml:space="preserve"> </w:t>
      </w:r>
    </w:p>
    <w:p w14:paraId="46B91486" w14:textId="77777777" w:rsidR="00223B0A" w:rsidRPr="00AD0E5C" w:rsidRDefault="00223B0A" w:rsidP="00223B0A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1 Straits Boulevard, Singapore 018906</w:t>
      </w:r>
    </w:p>
    <w:p w14:paraId="27E50129" w14:textId="77777777" w:rsidR="00223B0A" w:rsidRPr="00AD0E5C" w:rsidRDefault="00223B0A" w:rsidP="00CB3101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34F77FD" w14:textId="0632B367" w:rsidR="003400ED" w:rsidRPr="00AD0E5C" w:rsidRDefault="00783E23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SCCC </w:t>
      </w:r>
      <w:r w:rsidR="003400ED" w:rsidRPr="00AD0E5C">
        <w:rPr>
          <w:rFonts w:cstheme="minorHAnsi"/>
          <w:bCs/>
          <w:sz w:val="24"/>
          <w:szCs w:val="24"/>
        </w:rPr>
        <w:t xml:space="preserve">Kwan </w:t>
      </w:r>
      <w:proofErr w:type="spellStart"/>
      <w:r w:rsidR="003400ED" w:rsidRPr="00AD0E5C">
        <w:rPr>
          <w:rFonts w:cstheme="minorHAnsi"/>
          <w:bCs/>
          <w:sz w:val="24"/>
          <w:szCs w:val="24"/>
        </w:rPr>
        <w:t>Im</w:t>
      </w:r>
      <w:proofErr w:type="spellEnd"/>
      <w:r w:rsidR="003400ED" w:rsidRPr="00AD0E5C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0366509B" w14:textId="77777777" w:rsidR="00223B0A" w:rsidRPr="00AD0E5C" w:rsidRDefault="00223B0A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Area outside SCCCI Multi-Purpose Hall, Level 7 </w:t>
      </w:r>
    </w:p>
    <w:p w14:paraId="7271339D" w14:textId="77777777" w:rsidR="00223B0A" w:rsidRPr="00AD0E5C" w:rsidRDefault="00223B0A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F58635A" w14:textId="4B3188D3" w:rsidR="00AB32B7" w:rsidRPr="00AD0E5C" w:rsidRDefault="00AB32B7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Visiting Hours</w:t>
      </w:r>
    </w:p>
    <w:p w14:paraId="087E9F91" w14:textId="02F48AC2" w:rsidR="0066107B" w:rsidRPr="00AD0E5C" w:rsidRDefault="00AB32B7" w:rsidP="002A2B2B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0E5C">
        <w:rPr>
          <w:rFonts w:cstheme="minorHAnsi"/>
          <w:sz w:val="24"/>
          <w:szCs w:val="24"/>
        </w:rPr>
        <w:t>The</w:t>
      </w:r>
      <w:r w:rsidR="00276997" w:rsidRPr="00AD0E5C">
        <w:rPr>
          <w:rFonts w:cstheme="minorHAnsi"/>
          <w:sz w:val="24"/>
          <w:szCs w:val="24"/>
        </w:rPr>
        <w:t xml:space="preserve"> </w:t>
      </w:r>
      <w:r w:rsidR="005273E3" w:rsidRPr="00AD0E5C">
        <w:rPr>
          <w:rFonts w:cstheme="minorHAnsi"/>
          <w:sz w:val="24"/>
          <w:szCs w:val="24"/>
        </w:rPr>
        <w:t>gallery</w:t>
      </w:r>
      <w:r w:rsidR="00425B71" w:rsidRPr="00AD0E5C">
        <w:rPr>
          <w:rFonts w:cstheme="minorHAnsi"/>
          <w:sz w:val="24"/>
          <w:szCs w:val="24"/>
        </w:rPr>
        <w:t xml:space="preserve"> </w:t>
      </w:r>
      <w:r w:rsidRPr="00AD0E5C">
        <w:rPr>
          <w:rFonts w:cstheme="minorHAnsi"/>
          <w:sz w:val="24"/>
          <w:szCs w:val="24"/>
        </w:rPr>
        <w:t xml:space="preserve">is open daily from </w:t>
      </w:r>
      <w:r w:rsidR="00431EAE" w:rsidRPr="00AD0E5C">
        <w:rPr>
          <w:rFonts w:cstheme="minorHAnsi"/>
          <w:sz w:val="24"/>
          <w:szCs w:val="24"/>
        </w:rPr>
        <w:t>10</w:t>
      </w:r>
      <w:r w:rsidRPr="00AD0E5C">
        <w:rPr>
          <w:rFonts w:cstheme="minorHAnsi"/>
          <w:sz w:val="24"/>
          <w:szCs w:val="24"/>
        </w:rPr>
        <w:t>am</w:t>
      </w:r>
      <w:r w:rsidR="00431EAE" w:rsidRPr="00AD0E5C">
        <w:rPr>
          <w:rFonts w:cstheme="minorHAnsi"/>
          <w:sz w:val="24"/>
          <w:szCs w:val="24"/>
        </w:rPr>
        <w:t>*</w:t>
      </w:r>
      <w:r w:rsidR="00960538" w:rsidRPr="00AD0E5C">
        <w:rPr>
          <w:rFonts w:cstheme="minorHAnsi"/>
          <w:sz w:val="24"/>
          <w:szCs w:val="24"/>
        </w:rPr>
        <w:t xml:space="preserve"> – 8pm.</w:t>
      </w:r>
      <w:r w:rsidRPr="00AD0E5C">
        <w:rPr>
          <w:rFonts w:cstheme="minorHAnsi"/>
          <w:sz w:val="24"/>
          <w:szCs w:val="24"/>
        </w:rPr>
        <w:t xml:space="preserve"> </w:t>
      </w:r>
      <w:r w:rsidR="00960538" w:rsidRPr="00AD0E5C">
        <w:rPr>
          <w:rFonts w:cstheme="minorHAnsi"/>
          <w:sz w:val="24"/>
          <w:szCs w:val="24"/>
        </w:rPr>
        <w:t xml:space="preserve">Last </w:t>
      </w:r>
      <w:r w:rsidR="000E6297" w:rsidRPr="00AD0E5C">
        <w:rPr>
          <w:rFonts w:cstheme="minorHAnsi"/>
          <w:sz w:val="24"/>
          <w:szCs w:val="24"/>
        </w:rPr>
        <w:t>admission is 45</w:t>
      </w:r>
      <w:r w:rsidR="00C5005F" w:rsidRPr="00AD0E5C">
        <w:rPr>
          <w:rFonts w:cstheme="minorHAnsi"/>
          <w:sz w:val="24"/>
          <w:szCs w:val="24"/>
        </w:rPr>
        <w:t xml:space="preserve"> </w:t>
      </w:r>
      <w:r w:rsidR="000E6297" w:rsidRPr="00AD0E5C">
        <w:rPr>
          <w:rFonts w:cstheme="minorHAnsi"/>
          <w:sz w:val="24"/>
          <w:szCs w:val="24"/>
        </w:rPr>
        <w:t>min</w:t>
      </w:r>
      <w:r w:rsidR="00C5005F" w:rsidRPr="00AD0E5C">
        <w:rPr>
          <w:rFonts w:cstheme="minorHAnsi"/>
          <w:sz w:val="24"/>
          <w:szCs w:val="24"/>
        </w:rPr>
        <w:t>utes</w:t>
      </w:r>
      <w:r w:rsidR="000E6297" w:rsidRPr="00AD0E5C">
        <w:rPr>
          <w:rFonts w:cstheme="minorHAnsi"/>
          <w:sz w:val="24"/>
          <w:szCs w:val="24"/>
        </w:rPr>
        <w:t xml:space="preserve"> before closing tim</w:t>
      </w:r>
      <w:r w:rsidR="004D2931" w:rsidRPr="00AD0E5C">
        <w:rPr>
          <w:rFonts w:cstheme="minorHAnsi"/>
          <w:sz w:val="24"/>
          <w:szCs w:val="24"/>
        </w:rPr>
        <w:t>ing</w:t>
      </w:r>
      <w:r w:rsidR="000E6297" w:rsidRPr="00AD0E5C">
        <w:rPr>
          <w:rFonts w:cstheme="minorHAnsi"/>
          <w:sz w:val="24"/>
          <w:szCs w:val="24"/>
        </w:rPr>
        <w:t>.</w:t>
      </w:r>
      <w:bookmarkEnd w:id="0"/>
    </w:p>
    <w:p w14:paraId="5303A4B9" w14:textId="77777777" w:rsidR="002A2B2B" w:rsidRDefault="002A2B2B" w:rsidP="002A2B2B">
      <w:pPr>
        <w:spacing w:after="0" w:line="240" w:lineRule="auto"/>
        <w:rPr>
          <w:sz w:val="24"/>
          <w:szCs w:val="24"/>
          <w:lang w:val="en-GB" w:eastAsia="en-US"/>
        </w:rPr>
      </w:pPr>
    </w:p>
    <w:p w14:paraId="42A650D0" w14:textId="1932F592" w:rsidR="00431EAE" w:rsidRPr="00AD0E5C" w:rsidRDefault="00431EAE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sz w:val="24"/>
          <w:szCs w:val="24"/>
          <w:lang w:val="en-GB" w:eastAsia="en-US"/>
        </w:rPr>
        <w:t xml:space="preserve">*School groups may request to visit the exhibition </w:t>
      </w:r>
      <w:r w:rsidR="00CC4753" w:rsidRPr="00AD0E5C">
        <w:rPr>
          <w:sz w:val="24"/>
          <w:szCs w:val="24"/>
          <w:lang w:val="en-GB" w:eastAsia="en-US"/>
        </w:rPr>
        <w:t xml:space="preserve">earlier </w:t>
      </w:r>
      <w:r w:rsidRPr="00AD0E5C">
        <w:rPr>
          <w:sz w:val="24"/>
          <w:szCs w:val="24"/>
          <w:lang w:val="en-GB" w:eastAsia="en-US"/>
        </w:rPr>
        <w:t>at 9am. A minimum of 20 students is required for such requests</w:t>
      </w:r>
      <w:r w:rsidRPr="00AD0E5C">
        <w:rPr>
          <w:sz w:val="24"/>
          <w:szCs w:val="24"/>
          <w:lang w:val="en-GB"/>
        </w:rPr>
        <w:t>.</w:t>
      </w:r>
    </w:p>
    <w:p w14:paraId="7541E822" w14:textId="77777777" w:rsidR="00431EAE" w:rsidRPr="00AD0E5C" w:rsidRDefault="00431EAE" w:rsidP="002A2B2B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107F0DD2" w:rsidR="00960538" w:rsidRPr="00AD0E5C" w:rsidRDefault="00960538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Admission</w:t>
      </w:r>
    </w:p>
    <w:p w14:paraId="0624CB9D" w14:textId="6C55BFD7" w:rsidR="00960538" w:rsidRPr="00AD0E5C" w:rsidRDefault="00BE0A14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sz w:val="24"/>
          <w:szCs w:val="24"/>
        </w:rPr>
        <w:t xml:space="preserve">Admission is </w:t>
      </w:r>
      <w:r w:rsidR="008E332F" w:rsidRPr="00AD0E5C">
        <w:rPr>
          <w:rFonts w:cstheme="minorHAnsi"/>
          <w:sz w:val="24"/>
          <w:szCs w:val="24"/>
        </w:rPr>
        <w:t xml:space="preserve">to the exhibition is </w:t>
      </w:r>
      <w:r w:rsidRPr="00AD0E5C">
        <w:rPr>
          <w:rFonts w:cstheme="minorHAnsi"/>
          <w:sz w:val="24"/>
          <w:szCs w:val="24"/>
        </w:rPr>
        <w:t>free</w:t>
      </w:r>
      <w:r w:rsidR="00722ECD" w:rsidRPr="00AD0E5C">
        <w:rPr>
          <w:rFonts w:cstheme="minorHAnsi"/>
          <w:sz w:val="24"/>
          <w:szCs w:val="24"/>
        </w:rPr>
        <w:t xml:space="preserve">. </w:t>
      </w:r>
    </w:p>
    <w:p w14:paraId="18C562FE" w14:textId="67736E28" w:rsidR="00A709F0" w:rsidRPr="00AD0E5C" w:rsidRDefault="00A709F0" w:rsidP="002A2B2B">
      <w:pPr>
        <w:spacing w:after="0" w:line="240" w:lineRule="auto"/>
        <w:rPr>
          <w:rFonts w:cstheme="minorHAnsi"/>
          <w:sz w:val="24"/>
          <w:szCs w:val="24"/>
        </w:rPr>
      </w:pPr>
    </w:p>
    <w:p w14:paraId="5255E419" w14:textId="00ABA51E" w:rsidR="00A709F0" w:rsidRPr="00AD0E5C" w:rsidRDefault="00A709F0" w:rsidP="0066107B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 xml:space="preserve">Fees for guided </w:t>
      </w:r>
      <w:proofErr w:type="spellStart"/>
      <w:r w:rsidRPr="00AD0E5C">
        <w:rPr>
          <w:rFonts w:cstheme="minorHAnsi"/>
          <w:b/>
          <w:sz w:val="24"/>
          <w:szCs w:val="24"/>
        </w:rPr>
        <w:t>programmes</w:t>
      </w:r>
      <w:proofErr w:type="spellEnd"/>
    </w:p>
    <w:p w14:paraId="527A3B39" w14:textId="77777777" w:rsidR="008E332F" w:rsidRPr="00AD0E5C" w:rsidRDefault="008E332F" w:rsidP="008E332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ees for guided tours are $10 </w:t>
      </w:r>
      <w:r w:rsidRPr="00AD0E5C">
        <w:rPr>
          <w:rFonts w:asciiTheme="minorHAnsi" w:hAnsiTheme="minorHAnsi"/>
          <w:sz w:val="24"/>
          <w:szCs w:val="24"/>
        </w:rPr>
        <w:t>–</w:t>
      </w:r>
      <w:r w:rsidRPr="00AD0E5C">
        <w:rPr>
          <w:rFonts w:asciiTheme="minorHAnsi" w:hAnsiTheme="minorHAnsi" w:cstheme="minorHAnsi"/>
          <w:sz w:val="24"/>
          <w:szCs w:val="24"/>
        </w:rPr>
        <w:t xml:space="preserve"> $15 per student (excluding GST).</w:t>
      </w:r>
    </w:p>
    <w:p w14:paraId="53EA2F10" w14:textId="6EB7C589" w:rsidR="00A709F0" w:rsidRPr="00AD0E5C" w:rsidRDefault="008E332F" w:rsidP="008E332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1A7603" w:rsidRPr="00AD0E5C">
        <w:rPr>
          <w:rFonts w:asciiTheme="minorHAnsi" w:hAnsiTheme="minorHAnsi" w:cstheme="minorHAnsi"/>
          <w:sz w:val="24"/>
          <w:szCs w:val="24"/>
        </w:rPr>
        <w:t>with</w:t>
      </w:r>
      <w:r w:rsidRPr="00AD0E5C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AD0E5C">
        <w:rPr>
          <w:rFonts w:asciiTheme="minorHAnsi" w:hAnsiTheme="minorHAnsi"/>
          <w:sz w:val="24"/>
          <w:szCs w:val="24"/>
        </w:rPr>
        <w:t xml:space="preserve">– </w:t>
      </w:r>
      <w:r w:rsidRPr="00AD0E5C">
        <w:rPr>
          <w:rFonts w:asciiTheme="minorHAnsi" w:hAnsiTheme="minorHAnsi" w:cstheme="minorHAnsi"/>
          <w:sz w:val="24"/>
          <w:szCs w:val="24"/>
        </w:rPr>
        <w:t>$20 per student (excluding GST).</w:t>
      </w:r>
    </w:p>
    <w:p w14:paraId="014EAA3F" w14:textId="5CFC5510" w:rsidR="008E332F" w:rsidRPr="00AD0E5C" w:rsidRDefault="008E332F" w:rsidP="00AD0E5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53"/>
      <w:r w:rsidRPr="00AD0E5C">
        <w:rPr>
          <w:rFonts w:asciiTheme="minorHAnsi" w:hAnsiTheme="minorHAnsi" w:cstheme="minorHAnsi"/>
          <w:sz w:val="24"/>
          <w:szCs w:val="24"/>
        </w:rPr>
        <w:t xml:space="preserve">No fees are required for self-guided visits. </w:t>
      </w:r>
    </w:p>
    <w:bookmarkEnd w:id="1"/>
    <w:p w14:paraId="24294B1F" w14:textId="5F33B063" w:rsidR="007D5905" w:rsidRPr="00AD0E5C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AD0E5C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 capacity</w:t>
      </w:r>
    </w:p>
    <w:p w14:paraId="0F47D167" w14:textId="34B2C73F" w:rsidR="00174FF7" w:rsidRPr="00AD0E5C" w:rsidRDefault="00A617E8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0E5C">
        <w:rPr>
          <w:rFonts w:asciiTheme="minorHAnsi" w:hAnsiTheme="minorHAnsi" w:cstheme="minorHAnsi"/>
          <w:sz w:val="24"/>
          <w:szCs w:val="24"/>
        </w:rPr>
        <w:t xml:space="preserve">student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r w:rsidR="00CB21D1" w:rsidRPr="00AD0E5C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  <w:r w:rsidR="00D77CEF" w:rsidRPr="00AD0E5C">
        <w:rPr>
          <w:rFonts w:asciiTheme="minorHAnsi" w:hAnsiTheme="minorHAnsi" w:cstheme="minorHAnsi"/>
          <w:sz w:val="24"/>
          <w:szCs w:val="24"/>
        </w:rPr>
        <w:t xml:space="preserve"> This grouping should be done by the teacher prior to the actual day visit. </w:t>
      </w:r>
    </w:p>
    <w:p w14:paraId="1CE1271D" w14:textId="4F9FE4EF" w:rsidR="00CB21D1" w:rsidRPr="00AD0E5C" w:rsidRDefault="00CB21D1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a </w:t>
      </w:r>
      <w:r w:rsidRPr="00AD0E5C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80AE9">
        <w:rPr>
          <w:rFonts w:asciiTheme="minorHAnsi" w:hAnsiTheme="minorHAnsi" w:cstheme="minorHAnsi"/>
          <w:sz w:val="24"/>
          <w:szCs w:val="24"/>
        </w:rPr>
        <w:t>4</w:t>
      </w:r>
      <w:r w:rsidRPr="00AD0E5C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0E5C">
        <w:rPr>
          <w:rFonts w:asciiTheme="minorHAnsi" w:hAnsiTheme="minorHAnsi" w:cstheme="minorHAnsi"/>
          <w:sz w:val="24"/>
          <w:szCs w:val="24"/>
        </w:rPr>
        <w:t>e</w:t>
      </w:r>
      <w:r w:rsidRPr="00AD0E5C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0E5C">
        <w:rPr>
          <w:rFonts w:asciiTheme="minorHAnsi" w:hAnsiTheme="minorHAnsi" w:cstheme="minorHAnsi"/>
          <w:sz w:val="24"/>
          <w:szCs w:val="24"/>
        </w:rPr>
        <w:t>in one visit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AD0E5C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0E5C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</w:t>
      </w:r>
      <w:r w:rsidR="001D191B" w:rsidRPr="00AD0E5C">
        <w:rPr>
          <w:rFonts w:cstheme="minorHAnsi"/>
          <w:b/>
          <w:sz w:val="24"/>
          <w:szCs w:val="24"/>
        </w:rPr>
        <w:t xml:space="preserve"> </w:t>
      </w:r>
      <w:r w:rsidR="00FD6FED" w:rsidRPr="00AD0E5C">
        <w:rPr>
          <w:rFonts w:cstheme="minorHAnsi"/>
          <w:b/>
          <w:sz w:val="24"/>
          <w:szCs w:val="24"/>
        </w:rPr>
        <w:t>e</w:t>
      </w:r>
      <w:r w:rsidR="00CB21D1" w:rsidRPr="00AD0E5C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0E5C" w:rsidRDefault="001D191B" w:rsidP="00B169AF">
      <w:pPr>
        <w:rPr>
          <w:rFonts w:cstheme="minorHAnsi"/>
          <w:sz w:val="24"/>
          <w:szCs w:val="24"/>
        </w:rPr>
      </w:pPr>
      <w:bookmarkStart w:id="2" w:name="_Hlk532824508"/>
      <w:r w:rsidRPr="00AD0E5C">
        <w:rPr>
          <w:rFonts w:cstheme="minorHAnsi"/>
          <w:sz w:val="24"/>
          <w:szCs w:val="24"/>
        </w:rPr>
        <w:t xml:space="preserve">Please brief your students on </w:t>
      </w:r>
      <w:r w:rsidR="00F57913" w:rsidRPr="00AD0E5C">
        <w:rPr>
          <w:rFonts w:cstheme="minorHAnsi"/>
          <w:sz w:val="24"/>
          <w:szCs w:val="24"/>
        </w:rPr>
        <w:t>gallery</w:t>
      </w:r>
      <w:r w:rsidRPr="00AD0E5C">
        <w:rPr>
          <w:rFonts w:cstheme="minorHAnsi"/>
          <w:sz w:val="24"/>
          <w:szCs w:val="24"/>
        </w:rPr>
        <w:t xml:space="preserve"> etiquette before your visit.</w:t>
      </w:r>
    </w:p>
    <w:p w14:paraId="4E1E1136" w14:textId="5E91D835" w:rsidR="001D191B" w:rsidRPr="00AD0E5C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0E5C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0E5C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0E5C">
        <w:rPr>
          <w:rFonts w:asciiTheme="minorHAnsi" w:hAnsiTheme="minorHAnsi" w:cstheme="minorHAnsi"/>
          <w:sz w:val="24"/>
          <w:szCs w:val="24"/>
        </w:rPr>
        <w:t>the works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0E5C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621368BA" w14:textId="1DA5A0E2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7619B47F" w14:textId="4F220EFC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84A75D1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4924E5" w:rsidRPr="00AD0E5C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0E5C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0E5C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0E5C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0E5C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3766D827" w14:textId="77777777" w:rsidR="00F710F4" w:rsidRPr="00AD1383" w:rsidRDefault="00F710F4" w:rsidP="00F710F4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>y is permitted. Please refrain from</w:t>
      </w:r>
      <w:r w:rsidRPr="00AD13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using</w:t>
      </w:r>
      <w:r w:rsidRPr="00AD1383">
        <w:rPr>
          <w:rFonts w:asciiTheme="minorHAnsi" w:hAnsiTheme="minorHAnsi" w:cstheme="minorHAnsi"/>
          <w:sz w:val="24"/>
          <w:szCs w:val="24"/>
        </w:rPr>
        <w:t xml:space="preserve"> flash as strong light can damage sensitive materials.</w:t>
      </w:r>
    </w:p>
    <w:p w14:paraId="30935C84" w14:textId="77777777" w:rsidR="00613AC5" w:rsidRPr="00AD0E5C" w:rsidRDefault="00613AC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AA3E4DF" w14:textId="77777777" w:rsidR="00CB1D86" w:rsidRDefault="00CB1D8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47C278DF" w:rsidR="000C173F" w:rsidRPr="00AD0E5C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or adults </w:t>
      </w:r>
      <w:proofErr w:type="gramStart"/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AD0E5C">
        <w:rPr>
          <w:rFonts w:asciiTheme="minorHAnsi" w:hAnsiTheme="minorHAnsi" w:cstheme="minorHAnsi"/>
          <w:sz w:val="24"/>
          <w:szCs w:val="24"/>
        </w:rPr>
        <w:t>students at all times</w:t>
      </w:r>
      <w:proofErr w:type="gramEnd"/>
      <w:r w:rsidRPr="00AD0E5C">
        <w:rPr>
          <w:rFonts w:asciiTheme="minorHAnsi" w:hAnsiTheme="minorHAnsi" w:cstheme="minorHAnsi"/>
          <w:sz w:val="24"/>
          <w:szCs w:val="24"/>
        </w:rPr>
        <w:t xml:space="preserve"> to maintain discipline.</w:t>
      </w:r>
    </w:p>
    <w:p w14:paraId="58A26676" w14:textId="6B47FD61" w:rsidR="003644BC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0E5C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0E5C">
        <w:rPr>
          <w:rFonts w:asciiTheme="minorHAnsi" w:hAnsiTheme="minorHAnsi" w:cstheme="minorHAnsi"/>
          <w:sz w:val="24"/>
          <w:szCs w:val="24"/>
        </w:rPr>
        <w:t xml:space="preserve">and damages incurred during the visit to the </w:t>
      </w:r>
      <w:r w:rsidR="00E9702C" w:rsidRPr="00AD0E5C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0E5C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F23938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F23938">
        <w:rPr>
          <w:rFonts w:cstheme="minorHAnsi"/>
          <w:b/>
          <w:sz w:val="24"/>
          <w:szCs w:val="24"/>
        </w:rPr>
        <w:t xml:space="preserve">Planning </w:t>
      </w:r>
      <w:r w:rsidR="00FD6FED" w:rsidRPr="00F23938">
        <w:rPr>
          <w:rFonts w:cstheme="minorHAnsi"/>
          <w:b/>
          <w:sz w:val="24"/>
          <w:szCs w:val="24"/>
        </w:rPr>
        <w:t xml:space="preserve">your </w:t>
      </w:r>
      <w:r w:rsidRPr="00F23938">
        <w:rPr>
          <w:rFonts w:cstheme="minorHAnsi"/>
          <w:b/>
          <w:sz w:val="24"/>
          <w:szCs w:val="24"/>
        </w:rPr>
        <w:t>visit</w:t>
      </w:r>
    </w:p>
    <w:p w14:paraId="354349DC" w14:textId="43D06CBF" w:rsidR="00CA3D05" w:rsidRPr="00AD0E5C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AD0E5C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0E5C">
        <w:rPr>
          <w:rFonts w:asciiTheme="minorHAnsi" w:hAnsiTheme="minorHAnsi" w:cstheme="minorHAnsi"/>
          <w:sz w:val="24"/>
          <w:szCs w:val="24"/>
        </w:rPr>
        <w:t>s</w:t>
      </w:r>
      <w:r w:rsidRPr="00AD0E5C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AD0E5C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the </w:t>
      </w:r>
      <w:r w:rsidRPr="00AD0E5C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1B6F56" w:rsidRPr="00AD0E5C">
        <w:rPr>
          <w:rFonts w:asciiTheme="minorHAnsi" w:hAnsiTheme="minorHAnsi" w:cstheme="minorHAnsi"/>
          <w:sz w:val="24"/>
          <w:szCs w:val="24"/>
        </w:rPr>
        <w:t>brief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0DDECBF9" w14:textId="1A9A6F19" w:rsidR="000A441D" w:rsidRPr="000A441D" w:rsidRDefault="00573F1E" w:rsidP="000A441D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573F1E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BE94DF" wp14:editId="795FDC72">
                <wp:simplePos x="0" y="0"/>
                <wp:positionH relativeFrom="margin">
                  <wp:align>right</wp:align>
                </wp:positionH>
                <wp:positionV relativeFrom="paragraph">
                  <wp:posOffset>400685</wp:posOffset>
                </wp:positionV>
                <wp:extent cx="5926455" cy="2607310"/>
                <wp:effectExtent l="0" t="0" r="1714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2607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969E" w14:textId="417DF73C" w:rsidR="00573F1E" w:rsidRPr="00F23938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F23938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Self-guided visit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request</w:t>
                            </w:r>
                          </w:p>
                          <w:p w14:paraId="1016CE65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lead your students through the exhibition on your own.</w:t>
                            </w:r>
                          </w:p>
                          <w:p w14:paraId="55F8A580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3 weeks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n advance.</w:t>
                            </w:r>
                          </w:p>
                          <w:p w14:paraId="3EF1F64E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are encouraged to conduct activities at SCCC. However, no physical activities (e.g. games) should be conducted unless prior permission is granted.</w:t>
                            </w:r>
                          </w:p>
                          <w:p w14:paraId="6382E58D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note that public guided tours are strictly for walk-in visitors, and not for school groups.</w:t>
                            </w:r>
                          </w:p>
                          <w:p w14:paraId="2FAD3C8C" w14:textId="77777777" w:rsidR="00573F1E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eachers interested in guided tours for school groups may make a booking request using the </w:t>
                            </w:r>
                            <w:r w:rsidRPr="00210471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uided Tour Form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3F89709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12C6F563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1047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2DACABB9" w14:textId="0EE317B9" w:rsidR="00573F1E" w:rsidRPr="00CC4DB3" w:rsidRDefault="00573F1E" w:rsidP="00EB6567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</w:pP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anges to requests must be sent 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37FAC041" w14:textId="77777777" w:rsidR="00CC4DB3" w:rsidRDefault="00CC4DB3" w:rsidP="00CC4D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E9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31.55pt;width:466.65pt;height:205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">
                <v:textbox>
                  <w:txbxContent>
                    <w:p w14:paraId="00D8969E" w14:textId="417DF73C" w:rsidR="00573F1E" w:rsidRPr="00F23938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F23938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Self-guided visit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request</w:t>
                      </w:r>
                    </w:p>
                    <w:p w14:paraId="1016CE65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lead your students through the exhibition on your own.</w:t>
                      </w:r>
                    </w:p>
                    <w:p w14:paraId="55F8A580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3 weeks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n advance.</w:t>
                      </w:r>
                    </w:p>
                    <w:p w14:paraId="3EF1F64E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are encouraged to conduct activities at SCCC. However, no physical activities (e.g. games) should be conducted unless prior permission is granted.</w:t>
                      </w:r>
                    </w:p>
                    <w:p w14:paraId="6382E58D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note that public guided tours are strictly for walk-in visitors, and not for school groups.</w:t>
                      </w:r>
                    </w:p>
                    <w:p w14:paraId="2FAD3C8C" w14:textId="77777777" w:rsidR="00573F1E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eachers interested in guided tours for school groups may make a booking request using the </w:t>
                      </w:r>
                      <w:r w:rsidRPr="00210471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Guided Tour Form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23F89709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12C6F563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1047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2DACABB9" w14:textId="0EE317B9" w:rsidR="00573F1E" w:rsidRPr="00CC4DB3" w:rsidRDefault="00573F1E" w:rsidP="00EB6567">
                      <w:pPr>
                        <w:pStyle w:val="ListParagraph"/>
                        <w:numPr>
                          <w:ilvl w:val="0"/>
                          <w:numId w:val="24"/>
                        </w:numPr>
                      </w:pP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Changes to requests must be sent 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37FAC041" w14:textId="77777777" w:rsidR="00CC4DB3" w:rsidRDefault="00CC4DB3" w:rsidP="00CC4DB3"/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0E5C">
        <w:rPr>
          <w:rFonts w:asciiTheme="minorHAnsi" w:hAnsiTheme="minorHAnsi" w:cstheme="minorHAnsi"/>
        </w:rPr>
        <w:t xml:space="preserve">Teachers </w:t>
      </w:r>
      <w:r w:rsidR="00112FC9" w:rsidRPr="00AD0E5C">
        <w:rPr>
          <w:rFonts w:asciiTheme="minorHAnsi" w:hAnsiTheme="minorHAnsi" w:cstheme="minorHAnsi"/>
        </w:rPr>
        <w:t xml:space="preserve">may indicate your preferred date and time for </w:t>
      </w:r>
      <w:r w:rsidR="000B0E55" w:rsidRPr="00AD0E5C">
        <w:rPr>
          <w:rFonts w:asciiTheme="minorHAnsi" w:hAnsiTheme="minorHAnsi" w:cstheme="minorHAnsi"/>
        </w:rPr>
        <w:t>your</w:t>
      </w:r>
      <w:r w:rsidR="00112FC9" w:rsidRPr="00AD0E5C">
        <w:rPr>
          <w:rFonts w:asciiTheme="minorHAnsi" w:hAnsiTheme="minorHAnsi" w:cstheme="minorHAnsi"/>
        </w:rPr>
        <w:t xml:space="preserve"> visit in the form below.</w:t>
      </w:r>
    </w:p>
    <w:p w14:paraId="7DE580E1" w14:textId="60E42435" w:rsidR="00754428" w:rsidRPr="00AD0E5C" w:rsidRDefault="00754428" w:rsidP="0021047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90CD607" w14:textId="77777777" w:rsidR="00B04A8E" w:rsidRDefault="00B04A8E">
      <w:pPr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7375CB80" w:rsidR="00B83920" w:rsidRPr="00AD78F8" w:rsidRDefault="00431EA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78F8">
        <w:rPr>
          <w:rFonts w:cstheme="minorHAnsi"/>
          <w:b/>
          <w:sz w:val="32"/>
          <w:szCs w:val="32"/>
          <w:u w:val="single"/>
        </w:rPr>
        <w:lastRenderedPageBreak/>
        <w:t>SELF-GUIDED</w:t>
      </w:r>
      <w:r w:rsidR="001F5F2C" w:rsidRPr="00AD78F8">
        <w:rPr>
          <w:rFonts w:cstheme="minorHAnsi"/>
          <w:b/>
          <w:sz w:val="32"/>
          <w:szCs w:val="32"/>
          <w:u w:val="single"/>
        </w:rPr>
        <w:t xml:space="preserve"> VISIT FORM</w:t>
      </w:r>
    </w:p>
    <w:p w14:paraId="06B66DB7" w14:textId="77777777" w:rsidR="0049529E" w:rsidRPr="00AD0E5C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0E5C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eastAsiaTheme="minorEastAsia" w:hAnsiTheme="minorHAnsi" w:cstheme="minorHAnsi"/>
        </w:rPr>
        <w:t>Email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his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complete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form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and</w:t>
      </w:r>
      <w:r w:rsidRPr="00AD0E5C">
        <w:rPr>
          <w:rFonts w:asciiTheme="minorHAnsi" w:hAnsiTheme="minorHAnsi" w:cstheme="minorHAnsi"/>
        </w:rPr>
        <w:t xml:space="preserve"> </w:t>
      </w:r>
      <w:r w:rsidR="00334E5F" w:rsidRPr="00AD0E5C">
        <w:rPr>
          <w:rFonts w:asciiTheme="minorHAnsi" w:eastAsiaTheme="minorEastAsia" w:hAnsiTheme="minorHAnsi" w:cstheme="minorHAnsi"/>
        </w:rPr>
        <w:t>sen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o</w:t>
      </w:r>
      <w:r w:rsidRPr="00AD0E5C">
        <w:rPr>
          <w:rFonts w:asciiTheme="minorHAnsi" w:hAnsiTheme="minorHAnsi" w:cstheme="minorHAnsi"/>
        </w:rPr>
        <w:t xml:space="preserve"> </w:t>
      </w:r>
      <w:hyperlink r:id="rId8" w:history="1">
        <w:r w:rsidRPr="00AD0E5C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B04A8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AD0E5C">
        <w:rPr>
          <w:rStyle w:val="Hyperlink"/>
          <w:rFonts w:asciiTheme="minorHAnsi" w:hAnsiTheme="minorHAnsi" w:cstheme="minorHAnsi"/>
        </w:rPr>
        <w:t xml:space="preserve"> </w:t>
      </w:r>
    </w:p>
    <w:p w14:paraId="5F61B38F" w14:textId="77777777" w:rsidR="00E31662" w:rsidRPr="00AD0E5C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478DE45" w:rsidR="00660698" w:rsidRPr="00AD0E5C" w:rsidRDefault="00F82E94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hAnsiTheme="minorHAnsi" w:cstheme="minorHAnsi"/>
        </w:rPr>
        <w:t xml:space="preserve">Please title your </w:t>
      </w:r>
      <w:r w:rsidR="00660698" w:rsidRPr="00AD0E5C">
        <w:rPr>
          <w:rFonts w:asciiTheme="minorHAnsi" w:hAnsiTheme="minorHAnsi" w:cstheme="minorHAnsi"/>
        </w:rPr>
        <w:t xml:space="preserve">email subject </w:t>
      </w:r>
      <w:r w:rsidRPr="00AD0E5C">
        <w:rPr>
          <w:rFonts w:asciiTheme="minorHAnsi" w:hAnsiTheme="minorHAnsi" w:cstheme="minorHAnsi"/>
        </w:rPr>
        <w:t>as</w:t>
      </w:r>
      <w:r w:rsidR="00660698" w:rsidRPr="00AD0E5C">
        <w:rPr>
          <w:rFonts w:asciiTheme="minorHAnsi" w:hAnsiTheme="minorHAnsi" w:cstheme="minorHAnsi"/>
        </w:rPr>
        <w:t xml:space="preserve"> </w:t>
      </w:r>
      <w:r w:rsidR="00806118" w:rsidRPr="00391847">
        <w:rPr>
          <w:rFonts w:asciiTheme="minorHAnsi" w:hAnsiTheme="minorHAnsi" w:cstheme="minorHAnsi"/>
          <w:highlight w:val="yellow"/>
        </w:rPr>
        <w:t>“Self-</w:t>
      </w:r>
      <w:r w:rsidR="00E31662" w:rsidRPr="00391847">
        <w:rPr>
          <w:rFonts w:asciiTheme="minorHAnsi" w:hAnsiTheme="minorHAnsi" w:cstheme="minorHAnsi"/>
          <w:highlight w:val="yellow"/>
        </w:rPr>
        <w:t xml:space="preserve">guided </w:t>
      </w:r>
      <w:r w:rsidR="00806118" w:rsidRPr="00391847">
        <w:rPr>
          <w:rFonts w:asciiTheme="minorHAnsi" w:hAnsiTheme="minorHAnsi" w:cstheme="minorHAnsi"/>
          <w:highlight w:val="yellow"/>
        </w:rPr>
        <w:t>visit</w:t>
      </w:r>
      <w:r w:rsidR="00806118" w:rsidRPr="00391847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="00431EAE"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hAnsiTheme="minorHAnsi" w:cstheme="minorHAnsi"/>
        </w:rPr>
        <w:t>followed by your</w:t>
      </w:r>
      <w:r w:rsidR="00806118" w:rsidRPr="00AD0E5C">
        <w:rPr>
          <w:rFonts w:asciiTheme="minorHAnsi" w:hAnsiTheme="minorHAnsi" w:cstheme="minorHAnsi"/>
        </w:rPr>
        <w:t xml:space="preserve"> school’s name.</w:t>
      </w:r>
      <w:r w:rsidR="00B33067" w:rsidRPr="00AD0E5C">
        <w:rPr>
          <w:rFonts w:asciiTheme="minorHAnsi" w:hAnsiTheme="minorHAnsi" w:cstheme="minorHAnsi"/>
        </w:rPr>
        <w:t xml:space="preserve"> </w:t>
      </w:r>
    </w:p>
    <w:p w14:paraId="01C1AEDA" w14:textId="7E5DA4C7" w:rsidR="00806118" w:rsidRPr="00AD0E5C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54C09605" w:rsidR="00806118" w:rsidRPr="00331548" w:rsidRDefault="004F6A78" w:rsidP="00331548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331548">
        <w:rPr>
          <w:rFonts w:asciiTheme="minorHAnsi" w:hAnsiTheme="minorHAnsi" w:cstheme="minorHAnsi"/>
          <w:b/>
          <w:u w:val="single"/>
          <w:lang w:val="en-SG"/>
        </w:rPr>
        <w:t>All school group visits are</w:t>
      </w:r>
      <w:r w:rsidR="00806118" w:rsidRPr="00331548">
        <w:rPr>
          <w:rFonts w:asciiTheme="minorHAnsi" w:hAnsiTheme="minorHAnsi" w:cstheme="minorHAnsi"/>
          <w:b/>
          <w:u w:val="single"/>
          <w:lang w:val="en-SG"/>
        </w:rPr>
        <w:t xml:space="preserve"> confirmed only upon email notification from SCCC.</w:t>
      </w:r>
    </w:p>
    <w:p w14:paraId="61165C29" w14:textId="77777777" w:rsidR="00566FC0" w:rsidRPr="00AD0E5C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749605DA" w:rsidR="00660698" w:rsidRPr="00AD0E5C" w:rsidRDefault="00453655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0E5C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0E5C">
        <w:rPr>
          <w:rFonts w:asciiTheme="minorHAnsi" w:hAnsiTheme="minorHAnsi" w:cstheme="minorHAnsi"/>
        </w:rPr>
        <w:t xml:space="preserve"> </w:t>
      </w:r>
      <w:r w:rsidR="00566FC0" w:rsidRPr="00AD0E5C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0E5C">
        <w:rPr>
          <w:rFonts w:asciiTheme="minorHAnsi" w:hAnsiTheme="minorHAnsi" w:cstheme="minorHAnsi"/>
          <w:b/>
          <w:i/>
        </w:rPr>
        <w:t xml:space="preserve"> Please notify all teachers accompanying the students on the day of the visit about </w:t>
      </w:r>
      <w:r w:rsidR="003738E4" w:rsidRPr="00AD0E5C">
        <w:rPr>
          <w:rFonts w:asciiTheme="minorHAnsi" w:hAnsiTheme="minorHAnsi" w:cstheme="minorHAnsi"/>
          <w:b/>
          <w:i/>
        </w:rPr>
        <w:t xml:space="preserve">this </w:t>
      </w:r>
      <w:r w:rsidR="00265A5B" w:rsidRPr="00AD0E5C">
        <w:rPr>
          <w:rFonts w:asciiTheme="minorHAnsi" w:hAnsiTheme="minorHAnsi" w:cstheme="minorHAnsi"/>
          <w:b/>
          <w:i/>
        </w:rPr>
        <w:t xml:space="preserve">Information Sheet, especially the </w:t>
      </w:r>
      <w:r w:rsidR="003738E4" w:rsidRPr="00AD0E5C">
        <w:rPr>
          <w:rFonts w:asciiTheme="minorHAnsi" w:hAnsiTheme="minorHAnsi" w:cstheme="minorHAnsi"/>
          <w:b/>
          <w:i/>
        </w:rPr>
        <w:t>g</w:t>
      </w:r>
      <w:r w:rsidR="00265A5B" w:rsidRPr="00AD0E5C">
        <w:rPr>
          <w:rFonts w:asciiTheme="minorHAnsi" w:hAnsiTheme="minorHAnsi" w:cstheme="minorHAnsi"/>
          <w:b/>
          <w:i/>
        </w:rPr>
        <w:t xml:space="preserve">allery </w:t>
      </w:r>
      <w:r w:rsidR="00322E75" w:rsidRPr="00AD0E5C">
        <w:rPr>
          <w:rFonts w:asciiTheme="minorHAnsi" w:hAnsiTheme="minorHAnsi" w:cstheme="minorHAnsi"/>
          <w:b/>
          <w:i/>
        </w:rPr>
        <w:t>etiquette</w:t>
      </w:r>
      <w:r w:rsidR="00265A5B" w:rsidRPr="00AD0E5C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0E5C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EB570" w14:textId="19D5368D" w:rsidR="00FC6C1C" w:rsidRPr="00D16F69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0E5C">
        <w:rPr>
          <w:rFonts w:asciiTheme="minorHAnsi" w:hAnsiTheme="minorHAnsi" w:cstheme="minorHAnsi"/>
        </w:rPr>
        <w:t xml:space="preserve">1. </w:t>
      </w:r>
      <w:r w:rsidRPr="00AD0E5C">
        <w:rPr>
          <w:rFonts w:asciiTheme="minorHAnsi" w:eastAsiaTheme="minorEastAsia" w:hAnsiTheme="minorHAnsi" w:cstheme="minorHAnsi"/>
        </w:rPr>
        <w:t>Basic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information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0E5C" w14:paraId="37250B83" w14:textId="77777777" w:rsidTr="00626653">
        <w:tc>
          <w:tcPr>
            <w:tcW w:w="3235" w:type="dxa"/>
          </w:tcPr>
          <w:p w14:paraId="2566E49A" w14:textId="6766F086" w:rsidR="00A91E6A" w:rsidRPr="00AD0E5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ame</w:t>
            </w:r>
            <w:r w:rsidRPr="00AD0E5C">
              <w:rPr>
                <w:rFonts w:asciiTheme="minorHAnsi" w:hAnsiTheme="minorHAnsi" w:cstheme="minorHAnsi"/>
              </w:rPr>
              <w:t xml:space="preserve"> </w:t>
            </w:r>
            <w:r w:rsidRPr="00AD0E5C">
              <w:rPr>
                <w:rFonts w:asciiTheme="minorHAnsi" w:eastAsiaTheme="minorEastAsia" w:hAnsiTheme="minorHAnsi" w:cstheme="minorHAnsi"/>
              </w:rPr>
              <w:t xml:space="preserve">of </w:t>
            </w:r>
            <w:r w:rsidR="005400CE" w:rsidRPr="00AD0E5C">
              <w:rPr>
                <w:rFonts w:asciiTheme="minorHAnsi" w:eastAsiaTheme="minorEastAsia" w:hAnsiTheme="minorHAnsi" w:cstheme="minorHAnsi"/>
              </w:rPr>
              <w:t>S</w:t>
            </w:r>
            <w:r w:rsidRPr="00AD0E5C">
              <w:rPr>
                <w:rFonts w:asciiTheme="minorHAnsi" w:eastAsiaTheme="minorEastAsia" w:hAnsiTheme="minorHAnsi" w:cstheme="minorHAnsi"/>
              </w:rPr>
              <w:t>chool</w:t>
            </w:r>
            <w:r w:rsidR="00A91E6A" w:rsidRPr="00AD0E5C">
              <w:rPr>
                <w:rFonts w:asciiTheme="minorHAnsi" w:eastAsiaTheme="minorEastAsia" w:hAnsiTheme="minorHAnsi" w:cstheme="minorHAnsi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0E5C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0E5C" w14:paraId="25F533A2" w14:textId="77777777" w:rsidTr="00626653">
        <w:tc>
          <w:tcPr>
            <w:tcW w:w="3235" w:type="dxa"/>
          </w:tcPr>
          <w:p w14:paraId="3B6C7618" w14:textId="0B5A55ED" w:rsidR="00925971" w:rsidRPr="00AD0E5C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AD0E5C">
              <w:rPr>
                <w:rFonts w:asciiTheme="minorHAnsi" w:eastAsiaTheme="minorEastAsia" w:hAnsiTheme="minorHAnsi" w:cstheme="minorHAnsi"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0E5C" w14:paraId="04BC5F71" w14:textId="77777777" w:rsidTr="00626653">
        <w:tc>
          <w:tcPr>
            <w:tcW w:w="3235" w:type="dxa"/>
          </w:tcPr>
          <w:p w14:paraId="11794A36" w14:textId="00CD57EA" w:rsidR="00985BE8" w:rsidRPr="00AD0E5C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7E0E1177" w14:textId="77777777" w:rsidTr="00626653">
        <w:tc>
          <w:tcPr>
            <w:tcW w:w="3235" w:type="dxa"/>
          </w:tcPr>
          <w:p w14:paraId="6E788857" w14:textId="199559BC" w:rsidR="001B353B" w:rsidRPr="00AD0E5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50683D67" w14:textId="77777777" w:rsidTr="00626653">
        <w:tc>
          <w:tcPr>
            <w:tcW w:w="3235" w:type="dxa"/>
          </w:tcPr>
          <w:p w14:paraId="53BFBD8C" w14:textId="6E68A7E4" w:rsidR="001B353B" w:rsidRPr="00AD0E5C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AD0E5C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0E5C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AD0E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0E5C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AD0E5C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0E5C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5CADCA5B" w14:textId="77777777" w:rsidR="00BA48A9" w:rsidRPr="009D4305" w:rsidRDefault="00265A5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Click </w:t>
            </w:r>
            <w:hyperlink r:id="rId9" w:history="1">
              <w:r w:rsidR="00322E75" w:rsidRPr="00AD0E5C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0E5C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BA48A9">
              <w:rPr>
                <w:rFonts w:asciiTheme="minorHAnsi" w:hAnsiTheme="minorHAnsi" w:cstheme="minorHAnsi"/>
              </w:rPr>
              <w:t xml:space="preserve"> </w:t>
            </w:r>
            <w:r w:rsidR="00BA48A9" w:rsidRPr="009D4305">
              <w:rPr>
                <w:rFonts w:asciiTheme="minorHAnsi" w:hAnsiTheme="minorHAnsi" w:cstheme="minorHAnsi"/>
              </w:rPr>
              <w:t>or let us know if you wish to be included:</w:t>
            </w:r>
          </w:p>
          <w:p w14:paraId="1238FE99" w14:textId="77777777" w:rsidR="00BA48A9" w:rsidRPr="009D4305" w:rsidRDefault="00453655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2F8BEF87" w:rsidR="00265A5B" w:rsidRPr="00AD0E5C" w:rsidRDefault="00453655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No</w:t>
            </w:r>
            <w:r w:rsidR="00265A5B" w:rsidRPr="00AD0E5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5C7437A" w14:textId="77777777" w:rsidR="00CB3101" w:rsidRPr="00AD0E5C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5B1D3150" w14:textId="6F2FDA43" w:rsidR="00F74CDE" w:rsidRPr="00AD0E5C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3" w:name="_Hlk532890193"/>
      <w:r w:rsidRPr="00AD0E5C">
        <w:rPr>
          <w:rFonts w:asciiTheme="minorHAnsi" w:hAnsiTheme="minorHAnsi" w:cstheme="minorHAnsi"/>
        </w:rPr>
        <w:t xml:space="preserve">2. </w:t>
      </w:r>
      <w:r w:rsidR="009B0F51" w:rsidRPr="00AD0E5C">
        <w:rPr>
          <w:rFonts w:asciiTheme="minorHAnsi" w:hAnsiTheme="minorHAnsi" w:cstheme="minorHAnsi"/>
        </w:rPr>
        <w:t>Tour</w:t>
      </w:r>
      <w:r w:rsidRPr="00AD0E5C">
        <w:rPr>
          <w:rFonts w:asciiTheme="minorHAnsi" w:hAnsiTheme="minorHAnsi" w:cstheme="minorHAnsi"/>
        </w:rPr>
        <w:t xml:space="preserve"> information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F74CDE" w:rsidRPr="00AD0E5C" w14:paraId="6D3C69C2" w14:textId="77777777" w:rsidTr="00626653">
        <w:tc>
          <w:tcPr>
            <w:tcW w:w="4230" w:type="dxa"/>
          </w:tcPr>
          <w:p w14:paraId="3AD4882E" w14:textId="6904275F" w:rsidR="00F74CDE" w:rsidRPr="00AD0E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Date of visit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06790EE0" w14:textId="46E6AF40" w:rsidR="00F74CDE" w:rsidRPr="00AD0E5C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0E5C" w14:paraId="49588A14" w14:textId="77777777" w:rsidTr="00626653">
        <w:tc>
          <w:tcPr>
            <w:tcW w:w="4230" w:type="dxa"/>
          </w:tcPr>
          <w:p w14:paraId="41B23522" w14:textId="639059EC" w:rsidR="00F74CDE" w:rsidRPr="00AD0E5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Time of arrival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6CAD245A" w14:textId="234B8FEE" w:rsidR="00F74CDE" w:rsidRPr="00AD0E5C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0E5C" w14:paraId="7F8D3DA3" w14:textId="77777777" w:rsidTr="00626653">
        <w:tc>
          <w:tcPr>
            <w:tcW w:w="4230" w:type="dxa"/>
          </w:tcPr>
          <w:p w14:paraId="64B604FE" w14:textId="42F73DFE" w:rsidR="00F74CDE" w:rsidRPr="00AD0E5C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35EA7B69" w14:textId="6D0174C2" w:rsidR="00F74CDE" w:rsidRPr="00AD0E5C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431EAE" w:rsidRPr="00AD0E5C" w14:paraId="6553CAEC" w14:textId="77777777" w:rsidTr="00431EAE">
        <w:trPr>
          <w:trHeight w:val="260"/>
        </w:trPr>
        <w:tc>
          <w:tcPr>
            <w:tcW w:w="4230" w:type="dxa"/>
          </w:tcPr>
          <w:p w14:paraId="5C1CCC38" w14:textId="062A9CBF" w:rsidR="00431EAE" w:rsidRPr="00AD0E5C" w:rsidRDefault="00431EA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18A0938105C045B2B3BC4D061BB3BD05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57D36EF0" w14:textId="55BB4DE7" w:rsidR="00431EAE" w:rsidRPr="00AD0E5C" w:rsidRDefault="00431EA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C7166B" w:rsidRPr="00AD0E5C" w14:paraId="161DEDB1" w14:textId="77777777" w:rsidTr="00626653">
        <w:tc>
          <w:tcPr>
            <w:tcW w:w="4230" w:type="dxa"/>
          </w:tcPr>
          <w:p w14:paraId="2FA967F1" w14:textId="572084D6" w:rsidR="00C7166B" w:rsidRPr="00AD0E5C" w:rsidRDefault="00C7166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Choice of teaching materials during visit</w:t>
            </w:r>
          </w:p>
        </w:tc>
        <w:tc>
          <w:tcPr>
            <w:tcW w:w="5490" w:type="dxa"/>
          </w:tcPr>
          <w:p w14:paraId="5465C8D9" w14:textId="38664823" w:rsidR="00C7166B" w:rsidRPr="00A75E74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7507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SCCC’s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A75E74">
              <w:rPr>
                <w:rFonts w:asciiTheme="minorHAnsi" w:hAnsiTheme="minorHAnsi" w:cstheme="minorHAnsi"/>
              </w:rPr>
              <w:t>:</w:t>
            </w:r>
          </w:p>
          <w:p w14:paraId="3BBC48AC" w14:textId="5B9ACE06" w:rsidR="00C47EE9" w:rsidRPr="00A75E74" w:rsidRDefault="00453655" w:rsidP="00FD071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4772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9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EE9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“The Learning Kid”</w:t>
            </w:r>
            <w:r w:rsidR="00FD071D" w:rsidRPr="00A75E74">
              <w:rPr>
                <w:rFonts w:asciiTheme="minorHAnsi" w:hAnsiTheme="minorHAnsi" w:cstheme="minorHAnsi"/>
              </w:rPr>
              <w:t xml:space="preserve"> for 5 – 8 years old</w:t>
            </w:r>
          </w:p>
          <w:p w14:paraId="12293D14" w14:textId="5894D1D8" w:rsidR="00116793" w:rsidRPr="00A75E74" w:rsidRDefault="00453655" w:rsidP="00FD071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127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9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16793" w:rsidRPr="00A75E74">
              <w:rPr>
                <w:rFonts w:asciiTheme="minorHAnsi" w:hAnsiTheme="minorHAnsi" w:cstheme="minorHAnsi"/>
              </w:rPr>
              <w:t xml:space="preserve"> Artwork self-guide booklet</w:t>
            </w:r>
            <w:r w:rsidR="00A75E74" w:rsidRPr="00A75E74">
              <w:rPr>
                <w:rFonts w:asciiTheme="minorHAnsi" w:hAnsiTheme="minorHAnsi" w:cstheme="minorHAnsi"/>
              </w:rPr>
              <w:t xml:space="preserve"> f</w:t>
            </w:r>
            <w:r w:rsidR="00116793" w:rsidRPr="00A75E74">
              <w:rPr>
                <w:rFonts w:asciiTheme="minorHAnsi" w:hAnsiTheme="minorHAnsi" w:cstheme="minorHAnsi"/>
              </w:rPr>
              <w:t>or 13 – 14 years old</w:t>
            </w:r>
          </w:p>
          <w:p w14:paraId="358483FA" w14:textId="395F4890" w:rsidR="00C7166B" w:rsidRPr="00A75E74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5467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M</w:t>
            </w:r>
            <w:r w:rsidR="00C7166B" w:rsidRPr="00A75E74">
              <w:rPr>
                <w:rFonts w:asciiTheme="minorHAnsi" w:hAnsiTheme="minorHAnsi" w:cstheme="minorHAnsi"/>
              </w:rPr>
              <w:t>y own teaching materials</w:t>
            </w:r>
          </w:p>
          <w:p w14:paraId="11055F19" w14:textId="176F8C0A" w:rsidR="00C7166B" w:rsidRPr="00A75E74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6649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No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3738E4" w:rsidRPr="00A75E74">
              <w:rPr>
                <w:rFonts w:asciiTheme="minorHAnsi" w:hAnsiTheme="minorHAnsi" w:cstheme="minorHAnsi"/>
              </w:rPr>
              <w:t xml:space="preserve"> required</w:t>
            </w:r>
          </w:p>
        </w:tc>
      </w:tr>
      <w:tr w:rsidR="009113F7" w:rsidRPr="00AD0E5C" w14:paraId="5C24DF03" w14:textId="77777777" w:rsidTr="00626653">
        <w:tc>
          <w:tcPr>
            <w:tcW w:w="4230" w:type="dxa"/>
          </w:tcPr>
          <w:p w14:paraId="5BD7D31C" w14:textId="6A194764" w:rsidR="00B33067" w:rsidRPr="00AD0E5C" w:rsidRDefault="00D31E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Planning </w:t>
            </w:r>
            <w:r w:rsidR="009113F7" w:rsidRPr="00AD0E5C">
              <w:rPr>
                <w:rFonts w:asciiTheme="minorHAnsi" w:eastAsiaTheme="minorEastAsia" w:hAnsiTheme="minorHAnsi" w:cstheme="minorHAnsi"/>
              </w:rPr>
              <w:t>visit</w:t>
            </w:r>
          </w:p>
        </w:tc>
        <w:tc>
          <w:tcPr>
            <w:tcW w:w="5490" w:type="dxa"/>
          </w:tcPr>
          <w:p w14:paraId="4DE77205" w14:textId="551850FB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If you </w:t>
            </w:r>
            <w:r w:rsidR="009D180B">
              <w:rPr>
                <w:rFonts w:asciiTheme="minorHAnsi" w:eastAsiaTheme="minorEastAsia" w:hAnsiTheme="minorHAnsi" w:cstheme="minorHAnsi"/>
              </w:rPr>
              <w:t>would</w:t>
            </w:r>
            <w:r w:rsidRPr="00AD0E5C">
              <w:rPr>
                <w:rFonts w:asciiTheme="minorHAnsi" w:eastAsiaTheme="minorEastAsia" w:hAnsiTheme="minorHAnsi" w:cstheme="minorHAnsi"/>
              </w:rPr>
              <w:t xml:space="preserve"> like to visit the exhibition prior to your school group’s visit, please state your preferred date and time here.</w:t>
            </w:r>
          </w:p>
          <w:p w14:paraId="69C53130" w14:textId="498352BE" w:rsidR="00FE6FDC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Yes</w:t>
            </w:r>
            <w:r w:rsidR="004266D7" w:rsidRPr="00AD0E5C">
              <w:rPr>
                <w:rFonts w:asciiTheme="minorHAnsi" w:hAnsiTheme="minorHAnsi" w:cstheme="minorHAnsi"/>
              </w:rPr>
              <w:t xml:space="preserve">. </w:t>
            </w:r>
            <w:r w:rsidR="00D87BCA" w:rsidRPr="00AD0E5C">
              <w:rPr>
                <w:rFonts w:asciiTheme="minorHAnsi" w:hAnsiTheme="minorHAnsi" w:cstheme="minorHAnsi"/>
              </w:rPr>
              <w:t>S</w:t>
            </w:r>
            <w:r w:rsidR="00FE6FDC" w:rsidRPr="00AD0E5C">
              <w:rPr>
                <w:rFonts w:asciiTheme="minorHAnsi" w:hAnsiTheme="minorHAnsi" w:cstheme="minorHAnsi"/>
              </w:rPr>
              <w:t xml:space="preserve">pecify date and </w:t>
            </w:r>
            <w:r w:rsidR="00D31E5B" w:rsidRPr="00AD0E5C">
              <w:rPr>
                <w:rFonts w:asciiTheme="minorHAnsi" w:hAnsiTheme="minorHAnsi" w:cstheme="minorHAnsi"/>
              </w:rPr>
              <w:t>t</w:t>
            </w:r>
            <w:r w:rsidR="00FE6FDC" w:rsidRPr="00AD0E5C">
              <w:rPr>
                <w:rFonts w:asciiTheme="minorHAnsi" w:hAnsiTheme="minorHAnsi" w:cstheme="minorHAnsi"/>
              </w:rPr>
              <w:t>ime:</w:t>
            </w:r>
            <w:r w:rsidR="00D87BCA" w:rsidRPr="00AD0E5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45127342"/>
                <w:placeholder>
                  <w:docPart w:val="F342AB2E5E0640D1AB8320FD6F245E49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1CACCF1" w14:textId="16DAD709" w:rsidR="009113F7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F74CDE" w:rsidRPr="00AD0E5C" w14:paraId="4E32C980" w14:textId="77777777" w:rsidTr="00626653">
        <w:trPr>
          <w:trHeight w:val="179"/>
        </w:trPr>
        <w:tc>
          <w:tcPr>
            <w:tcW w:w="4230" w:type="dxa"/>
          </w:tcPr>
          <w:p w14:paraId="65270664" w14:textId="77777777" w:rsidR="00F74CDE" w:rsidRPr="00AD0E5C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lastRenderedPageBreak/>
              <w:t xml:space="preserve">Duration of </w:t>
            </w:r>
            <w:r w:rsidR="00FE6FDC" w:rsidRPr="00AD0E5C">
              <w:rPr>
                <w:rFonts w:asciiTheme="minorHAnsi" w:eastAsiaTheme="minorEastAsia" w:hAnsiTheme="minorHAnsi" w:cstheme="minorHAnsi"/>
              </w:rPr>
              <w:t xml:space="preserve">group </w:t>
            </w:r>
            <w:r w:rsidRPr="00AD0E5C">
              <w:rPr>
                <w:rFonts w:asciiTheme="minorHAnsi" w:eastAsiaTheme="minorEastAsia" w:hAnsiTheme="minorHAnsi" w:cstheme="minorHAnsi"/>
              </w:rPr>
              <w:t>visit</w:t>
            </w:r>
          </w:p>
          <w:p w14:paraId="4D58926C" w14:textId="433004CC" w:rsidR="00F147CD" w:rsidRPr="00AD0E5C" w:rsidRDefault="00F147C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(Please arrive 15 minutes earlier to register your visit)</w:t>
            </w:r>
          </w:p>
        </w:tc>
        <w:tc>
          <w:tcPr>
            <w:tcW w:w="5490" w:type="dxa"/>
          </w:tcPr>
          <w:p w14:paraId="4B83D678" w14:textId="6C0AFC9C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>Please inform us of your estimated duration in the gallery for our scheduling purpose.</w:t>
            </w:r>
          </w:p>
          <w:p w14:paraId="33F910B1" w14:textId="27E9B2FA" w:rsidR="00FE6FDC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464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31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1 hour or </w:t>
            </w:r>
            <w:r w:rsidR="00F147CD" w:rsidRPr="00AD0E5C">
              <w:rPr>
                <w:rFonts w:asciiTheme="minorHAnsi" w:hAnsiTheme="minorHAnsi" w:cstheme="minorHAnsi"/>
              </w:rPr>
              <w:t>less</w:t>
            </w:r>
          </w:p>
          <w:p w14:paraId="75022233" w14:textId="2B396104" w:rsidR="00FE6FDC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118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1 – 2 hours</w:t>
            </w:r>
          </w:p>
          <w:p w14:paraId="59F60536" w14:textId="39A7D89A" w:rsidR="00D87BCA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079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more than 2 hours</w:t>
            </w:r>
            <w:r w:rsidR="004266D7" w:rsidRPr="00AD0E5C">
              <w:rPr>
                <w:rFonts w:asciiTheme="minorHAnsi" w:hAnsiTheme="minorHAnsi" w:cstheme="minorHAnsi"/>
              </w:rPr>
              <w:t>. Specify estimated duration:</w:t>
            </w:r>
            <w:r w:rsidR="00D16F69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265154044"/>
                <w:placeholder>
                  <w:docPart w:val="61586C0402854335A0FBC3969BA01B31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920092" w:rsidRPr="00AD0E5C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920092" w:rsidRPr="00AD0E5C" w:rsidRDefault="0092009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No. of students per level</w:t>
            </w:r>
            <w:r w:rsidR="00E96B6C" w:rsidRPr="00AD0E5C">
              <w:rPr>
                <w:rFonts w:asciiTheme="minorHAnsi" w:eastAsiaTheme="minorEastAsia" w:hAnsiTheme="minorHAnsi" w:cstheme="minorHAnsi"/>
              </w:rPr>
              <w:t xml:space="preserve">  </w:t>
            </w:r>
          </w:p>
          <w:p w14:paraId="63C23E5D" w14:textId="1AA9B4E4" w:rsidR="00E96B6C" w:rsidRPr="00AD0E5C" w:rsidRDefault="00E96B6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>(K: Kindergarten; P: Primary; S: Secondary)</w:t>
            </w:r>
          </w:p>
        </w:tc>
      </w:tr>
      <w:tr w:rsidR="00412053" w:rsidRPr="00AD0E5C" w14:paraId="00FEB422" w14:textId="77777777" w:rsidTr="00626653">
        <w:trPr>
          <w:trHeight w:val="179"/>
        </w:trPr>
        <w:tc>
          <w:tcPr>
            <w:tcW w:w="4230" w:type="dxa"/>
            <w:tcBorders>
              <w:right w:val="single" w:sz="4" w:space="0" w:color="FFFFFF" w:themeColor="background1"/>
            </w:tcBorders>
          </w:tcPr>
          <w:p w14:paraId="551BF0EC" w14:textId="77777777" w:rsidR="00453655" w:rsidRDefault="00453655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16487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lang w:val="en-US"/>
              </w:rPr>
              <w:t xml:space="preserve"> N1: </w:t>
            </w:r>
            <w:sdt>
              <w:sdtPr>
                <w:rPr>
                  <w:rFonts w:asciiTheme="minorHAnsi" w:hAnsiTheme="minorHAnsi" w:cstheme="minorHAnsi"/>
                </w:rPr>
                <w:id w:val="542643545"/>
                <w:placeholder>
                  <w:docPart w:val="B496044EF6CC477EB975DBB487B969A1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2BF670A4" w14:textId="77777777" w:rsidR="00453655" w:rsidRDefault="00453655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-159477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lang w:val="en-US"/>
              </w:rPr>
              <w:t xml:space="preserve"> N2: </w:t>
            </w:r>
            <w:sdt>
              <w:sdtPr>
                <w:rPr>
                  <w:rFonts w:asciiTheme="minorHAnsi" w:hAnsiTheme="minorHAnsi" w:cstheme="minorHAnsi"/>
                </w:rPr>
                <w:id w:val="-1413547138"/>
                <w:placeholder>
                  <w:docPart w:val="11C48E7E87204ABF9FE79882840A8ECF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6909553D" w14:textId="6A99AE6A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62D2CE6C09364B75A99F8E230E2CE929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B4771661B1224818B66477C82061F92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457515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CB8D1652B0F44DDFBA306E842F7C493C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457515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57A78F87FA42484B93E93D78A2FD3EC2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457515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E721487D5A6549B38611A848D1226664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457515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E8F91A3E07BE441185669062CB43BE50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457515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61ECDDDD4679496BB1891EA91C836C1B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6266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665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067BA59FB331417BA001CC94CE74ACE3"/>
                </w:placeholder>
                <w:showingPlcHdr/>
              </w:sdtPr>
              <w:sdtEndPr/>
              <w:sdtContent>
                <w:r w:rsidR="006266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International </w:t>
            </w:r>
            <w:r w:rsidR="00626653" w:rsidRPr="00AD0E5C">
              <w:rPr>
                <w:rFonts w:asciiTheme="minorHAnsi" w:hAnsiTheme="minorHAnsi" w:cstheme="minorHAnsi"/>
              </w:rPr>
              <w:t>S</w:t>
            </w:r>
            <w:r w:rsidR="00920092" w:rsidRPr="00AD0E5C">
              <w:rPr>
                <w:rFonts w:asciiTheme="minorHAnsi" w:hAnsiTheme="minorHAnsi" w:cstheme="minorHAnsi"/>
              </w:rPr>
              <w:t xml:space="preserve">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D62ECAE7BE3F454486E02EE6143D3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490" w:type="dxa"/>
            <w:tcBorders>
              <w:left w:val="single" w:sz="4" w:space="0" w:color="FFFFFF" w:themeColor="background1"/>
            </w:tcBorders>
          </w:tcPr>
          <w:p w14:paraId="44EEADEC" w14:textId="47F93F84" w:rsidR="00920092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81A8265A2C0B4184B13CD06DAC5F9F16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920092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3B9655B1BFBA465D95A573DE7FDC3159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920092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B8653F7588B4BF4A61EA93E7D9007BD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920092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E8DD715C27DF4895AE6E36385A33F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C2F2655" w14:textId="7E320975" w:rsidR="00D51AE2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E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9912D3CA2F149B88C966731F529F7C9"/>
                </w:placeholder>
                <w:showingPlcHdr/>
              </w:sdtPr>
              <w:sdtEndPr/>
              <w:sdtContent>
                <w:r w:rsidR="00D51AE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>pax</w:t>
            </w:r>
          </w:p>
          <w:p w14:paraId="551F257E" w14:textId="77777777" w:rsidR="00453655" w:rsidRDefault="00453655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751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Year 5: </w:t>
            </w:r>
            <w:sdt>
              <w:sdtPr>
                <w:rPr>
                  <w:rFonts w:asciiTheme="minorHAnsi" w:hAnsiTheme="minorHAnsi" w:cstheme="minorHAnsi"/>
                </w:rPr>
                <w:id w:val="-1216429795"/>
                <w:placeholder>
                  <w:docPart w:val="FA3581A7D7944A049313BB6C118DECA3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26EE2618" w14:textId="77777777" w:rsidR="00453655" w:rsidRDefault="00453655" w:rsidP="00453655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37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Year 6: </w:t>
            </w:r>
            <w:sdt>
              <w:sdtPr>
                <w:rPr>
                  <w:rFonts w:asciiTheme="minorHAnsi" w:hAnsiTheme="minorHAnsi" w:cstheme="minorHAnsi"/>
                </w:rPr>
                <w:id w:val="-582213936"/>
                <w:placeholder>
                  <w:docPart w:val="BD69BF364AD043C2BAF3BC5650832EA4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bookmarkStart w:id="4" w:name="_GoBack"/>
          <w:bookmarkEnd w:id="4"/>
          <w:p w14:paraId="2274B9BB" w14:textId="1CB8782A" w:rsidR="00117BED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 xml:space="preserve">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75FD0FD2E72C4161B31EDBCD73D4C636"/>
                </w:placeholder>
                <w:showingPlcHdr/>
              </w:sdtPr>
              <w:sdtEndPr/>
              <w:sdtContent>
                <w:r w:rsidR="00117BED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17BED" w:rsidRPr="00AD0E5C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920092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>Tertiary (Polytechnics, Universities)</w:t>
            </w:r>
            <w:r w:rsidR="00920092" w:rsidRPr="00AD0E5C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03CD58B50ED485FB112D6E2F5C08328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2BB43977" w14:textId="657AEC3E" w:rsidR="00E96B6C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6C60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676C60" w:rsidRPr="00AD0E5C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76C60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A2462" w:rsidRPr="00AD0E5C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CB3101" w:rsidRPr="00AD0E5C" w:rsidRDefault="00CB310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412053" w:rsidRPr="00AD0E5C" w14:paraId="2053CC09" w14:textId="77777777" w:rsidTr="00626653">
        <w:trPr>
          <w:trHeight w:val="179"/>
        </w:trPr>
        <w:tc>
          <w:tcPr>
            <w:tcW w:w="4230" w:type="dxa"/>
          </w:tcPr>
          <w:p w14:paraId="3BB325B4" w14:textId="64611C8F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Objectives of visit</w:t>
            </w:r>
          </w:p>
        </w:tc>
        <w:tc>
          <w:tcPr>
            <w:tcW w:w="5490" w:type="dxa"/>
          </w:tcPr>
          <w:p w14:paraId="18255E3E" w14:textId="412E3B91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School </w:t>
            </w:r>
            <w:r w:rsidR="00386D24" w:rsidRPr="00AD0E5C">
              <w:rPr>
                <w:rFonts w:asciiTheme="minorHAnsi" w:hAnsiTheme="minorHAnsi" w:cstheme="minorHAnsi"/>
              </w:rPr>
              <w:t>Excursion</w:t>
            </w:r>
          </w:p>
          <w:p w14:paraId="6C9D251F" w14:textId="2BE9CF82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Historical Investigation</w:t>
            </w:r>
          </w:p>
          <w:p w14:paraId="72EA054E" w14:textId="25AFFF3F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National </w:t>
            </w:r>
            <w:r w:rsidR="00386D24" w:rsidRPr="00AD0E5C">
              <w:rPr>
                <w:rFonts w:asciiTheme="minorHAnsi" w:hAnsiTheme="minorHAnsi" w:cstheme="minorHAnsi"/>
              </w:rPr>
              <w:t>Education</w:t>
            </w:r>
          </w:p>
          <w:p w14:paraId="028E8C71" w14:textId="056E2FC0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Post-examination </w:t>
            </w:r>
            <w:r w:rsidR="00386D24" w:rsidRPr="00AD0E5C">
              <w:rPr>
                <w:rFonts w:asciiTheme="minorHAnsi" w:hAnsiTheme="minorHAnsi" w:cstheme="minorHAnsi"/>
              </w:rPr>
              <w:t>Learning Journey</w:t>
            </w:r>
          </w:p>
          <w:p w14:paraId="62BA4E1E" w14:textId="37C5F98A" w:rsidR="00412053" w:rsidRPr="00AD0E5C" w:rsidRDefault="0045365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(please specify):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634441092"/>
                <w:placeholder>
                  <w:docPart w:val="AE27B1ABF34E4E6090CB2807565F4E6B"/>
                </w:placeholder>
                <w:showingPlcHdr/>
              </w:sdtPr>
              <w:sdtEndPr/>
              <w:sdtContent>
                <w:r w:rsidR="00447B6E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412053" w:rsidRPr="00AD0E5C" w14:paraId="5D424728" w14:textId="77777777" w:rsidTr="00626653">
        <w:trPr>
          <w:trHeight w:val="773"/>
        </w:trPr>
        <w:tc>
          <w:tcPr>
            <w:tcW w:w="4230" w:type="dxa"/>
          </w:tcPr>
          <w:p w14:paraId="41583224" w14:textId="0C69F8B1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490" w:type="dxa"/>
          </w:tcPr>
          <w:p w14:paraId="1E0B2799" w14:textId="1130346E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15809DA" w14:textId="77777777" w:rsidR="00D2726D" w:rsidRPr="00AD0E5C" w:rsidRDefault="00D2726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AD0E5C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1B89B4F4" w14:textId="77777777" w:rsidR="009841C9" w:rsidRPr="00AD0E5C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bookmarkEnd w:id="3"/>
    <w:p w14:paraId="2E91590D" w14:textId="77777777" w:rsidR="009841C9" w:rsidRPr="00AD0E5C" w:rsidRDefault="009841C9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9841C9" w:rsidRPr="00AD0E5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2277D" w14:textId="77777777" w:rsidR="00D0030B" w:rsidRDefault="00D0030B" w:rsidP="001F5F2C">
      <w:pPr>
        <w:spacing w:after="0" w:line="240" w:lineRule="auto"/>
      </w:pPr>
      <w:r>
        <w:separator/>
      </w:r>
    </w:p>
  </w:endnote>
  <w:endnote w:type="continuationSeparator" w:id="0">
    <w:p w14:paraId="17BB90D1" w14:textId="77777777" w:rsidR="00D0030B" w:rsidRDefault="00D0030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08D75" w14:textId="77777777" w:rsidR="00D0030B" w:rsidRDefault="00D0030B" w:rsidP="001F5F2C">
      <w:pPr>
        <w:spacing w:after="0" w:line="240" w:lineRule="auto"/>
      </w:pPr>
      <w:r>
        <w:separator/>
      </w:r>
    </w:p>
  </w:footnote>
  <w:footnote w:type="continuationSeparator" w:id="0">
    <w:p w14:paraId="0B28D6B5" w14:textId="77777777" w:rsidR="00D0030B" w:rsidRDefault="00D0030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A5EF5" w14:textId="6C0B889B" w:rsidR="001F5F2C" w:rsidRDefault="00431EAE" w:rsidP="001F5F2C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B643A4" wp14:editId="37085A52">
          <wp:simplePos x="0" y="0"/>
          <wp:positionH relativeFrom="margin">
            <wp:posOffset>5137785</wp:posOffset>
          </wp:positionH>
          <wp:positionV relativeFrom="paragraph">
            <wp:posOffset>-293461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96C8F12A"/>
    <w:lvl w:ilvl="0" w:tplc="7B8AD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2BBA"/>
    <w:multiLevelType w:val="hybridMultilevel"/>
    <w:tmpl w:val="82D6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C5C"/>
    <w:multiLevelType w:val="hybridMultilevel"/>
    <w:tmpl w:val="74241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6F5603"/>
    <w:multiLevelType w:val="hybridMultilevel"/>
    <w:tmpl w:val="0F06A23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06231"/>
    <w:multiLevelType w:val="hybridMultilevel"/>
    <w:tmpl w:val="CCC8C360"/>
    <w:lvl w:ilvl="0" w:tplc="EBC0A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45FD3"/>
    <w:multiLevelType w:val="hybridMultilevel"/>
    <w:tmpl w:val="EF1220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F208E"/>
    <w:multiLevelType w:val="hybridMultilevel"/>
    <w:tmpl w:val="7740520C"/>
    <w:lvl w:ilvl="0" w:tplc="F4C6F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B89CE968"/>
    <w:lvl w:ilvl="0" w:tplc="E89C6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7B3021"/>
    <w:multiLevelType w:val="hybridMultilevel"/>
    <w:tmpl w:val="7D547A2C"/>
    <w:lvl w:ilvl="0" w:tplc="66B24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5"/>
  </w:num>
  <w:num w:numId="3">
    <w:abstractNumId w:val="6"/>
  </w:num>
  <w:num w:numId="4">
    <w:abstractNumId w:val="17"/>
  </w:num>
  <w:num w:numId="5">
    <w:abstractNumId w:val="1"/>
  </w:num>
  <w:num w:numId="6">
    <w:abstractNumId w:val="20"/>
  </w:num>
  <w:num w:numId="7">
    <w:abstractNumId w:val="22"/>
  </w:num>
  <w:num w:numId="8">
    <w:abstractNumId w:val="12"/>
  </w:num>
  <w:num w:numId="9">
    <w:abstractNumId w:val="0"/>
  </w:num>
  <w:num w:numId="10">
    <w:abstractNumId w:val="13"/>
  </w:num>
  <w:num w:numId="11">
    <w:abstractNumId w:val="10"/>
  </w:num>
  <w:num w:numId="12">
    <w:abstractNumId w:val="4"/>
  </w:num>
  <w:num w:numId="13">
    <w:abstractNumId w:val="11"/>
  </w:num>
  <w:num w:numId="14">
    <w:abstractNumId w:val="14"/>
  </w:num>
  <w:num w:numId="15">
    <w:abstractNumId w:val="9"/>
  </w:num>
  <w:num w:numId="16">
    <w:abstractNumId w:val="16"/>
  </w:num>
  <w:num w:numId="17">
    <w:abstractNumId w:val="2"/>
  </w:num>
  <w:num w:numId="18">
    <w:abstractNumId w:val="8"/>
  </w:num>
  <w:num w:numId="19">
    <w:abstractNumId w:val="19"/>
  </w:num>
  <w:num w:numId="20">
    <w:abstractNumId w:val="3"/>
  </w:num>
  <w:num w:numId="21">
    <w:abstractNumId w:val="15"/>
  </w:num>
  <w:num w:numId="22">
    <w:abstractNumId w:val="21"/>
  </w:num>
  <w:num w:numId="23">
    <w:abstractNumId w:val="7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DU2MDK3MDA0NjVQ0lEKTi0uzszPAykwrAUAG0CRiy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441D"/>
    <w:rsid w:val="000A7876"/>
    <w:rsid w:val="000B0E55"/>
    <w:rsid w:val="000C173F"/>
    <w:rsid w:val="000C7845"/>
    <w:rsid w:val="000D5826"/>
    <w:rsid w:val="000D76BC"/>
    <w:rsid w:val="000E6297"/>
    <w:rsid w:val="000F3E25"/>
    <w:rsid w:val="000F4402"/>
    <w:rsid w:val="00102C44"/>
    <w:rsid w:val="00112FC9"/>
    <w:rsid w:val="00116793"/>
    <w:rsid w:val="00117BED"/>
    <w:rsid w:val="001213C6"/>
    <w:rsid w:val="0012748B"/>
    <w:rsid w:val="00127AB6"/>
    <w:rsid w:val="00133EA4"/>
    <w:rsid w:val="00137158"/>
    <w:rsid w:val="00174FF7"/>
    <w:rsid w:val="00177750"/>
    <w:rsid w:val="001A2819"/>
    <w:rsid w:val="001A678B"/>
    <w:rsid w:val="001A7603"/>
    <w:rsid w:val="001B353B"/>
    <w:rsid w:val="001B6284"/>
    <w:rsid w:val="001B6F56"/>
    <w:rsid w:val="001D191B"/>
    <w:rsid w:val="001D3744"/>
    <w:rsid w:val="001F5F2C"/>
    <w:rsid w:val="00210471"/>
    <w:rsid w:val="002207E3"/>
    <w:rsid w:val="00223B0A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A2B2B"/>
    <w:rsid w:val="002C6C1D"/>
    <w:rsid w:val="002C7EC4"/>
    <w:rsid w:val="002E6D08"/>
    <w:rsid w:val="00310CF8"/>
    <w:rsid w:val="00315FE8"/>
    <w:rsid w:val="00317227"/>
    <w:rsid w:val="00322E75"/>
    <w:rsid w:val="003263AC"/>
    <w:rsid w:val="00331548"/>
    <w:rsid w:val="00334E5F"/>
    <w:rsid w:val="00337283"/>
    <w:rsid w:val="003400ED"/>
    <w:rsid w:val="0034592A"/>
    <w:rsid w:val="00350CE4"/>
    <w:rsid w:val="003644BC"/>
    <w:rsid w:val="003738E4"/>
    <w:rsid w:val="00384237"/>
    <w:rsid w:val="00386D24"/>
    <w:rsid w:val="00391847"/>
    <w:rsid w:val="0039243F"/>
    <w:rsid w:val="003A183F"/>
    <w:rsid w:val="003C7C17"/>
    <w:rsid w:val="003D5378"/>
    <w:rsid w:val="003D639D"/>
    <w:rsid w:val="003F0D1E"/>
    <w:rsid w:val="00412053"/>
    <w:rsid w:val="00425B71"/>
    <w:rsid w:val="004266D7"/>
    <w:rsid w:val="004266FB"/>
    <w:rsid w:val="00431EAE"/>
    <w:rsid w:val="00447B6E"/>
    <w:rsid w:val="00453655"/>
    <w:rsid w:val="00457515"/>
    <w:rsid w:val="00463502"/>
    <w:rsid w:val="00465576"/>
    <w:rsid w:val="004924E5"/>
    <w:rsid w:val="0049529E"/>
    <w:rsid w:val="004A19A6"/>
    <w:rsid w:val="004A2462"/>
    <w:rsid w:val="004B52FC"/>
    <w:rsid w:val="004D2931"/>
    <w:rsid w:val="004E4E64"/>
    <w:rsid w:val="004F6A78"/>
    <w:rsid w:val="004F6E45"/>
    <w:rsid w:val="005105BB"/>
    <w:rsid w:val="00511851"/>
    <w:rsid w:val="005248D2"/>
    <w:rsid w:val="005273E3"/>
    <w:rsid w:val="005400CE"/>
    <w:rsid w:val="00550AA9"/>
    <w:rsid w:val="00552931"/>
    <w:rsid w:val="00566FC0"/>
    <w:rsid w:val="00573F1E"/>
    <w:rsid w:val="00580AE9"/>
    <w:rsid w:val="005C0673"/>
    <w:rsid w:val="005D6C88"/>
    <w:rsid w:val="005D7A12"/>
    <w:rsid w:val="005E490F"/>
    <w:rsid w:val="005F5623"/>
    <w:rsid w:val="00613AC5"/>
    <w:rsid w:val="0062088F"/>
    <w:rsid w:val="00626653"/>
    <w:rsid w:val="006523E1"/>
    <w:rsid w:val="00660698"/>
    <w:rsid w:val="0066107B"/>
    <w:rsid w:val="00676C60"/>
    <w:rsid w:val="006D1FB4"/>
    <w:rsid w:val="006D3BB8"/>
    <w:rsid w:val="006F249B"/>
    <w:rsid w:val="0071428C"/>
    <w:rsid w:val="00715182"/>
    <w:rsid w:val="00715547"/>
    <w:rsid w:val="00715E83"/>
    <w:rsid w:val="00722ECD"/>
    <w:rsid w:val="007411BD"/>
    <w:rsid w:val="00753611"/>
    <w:rsid w:val="00754428"/>
    <w:rsid w:val="007635D0"/>
    <w:rsid w:val="0076551F"/>
    <w:rsid w:val="007660A0"/>
    <w:rsid w:val="00783E23"/>
    <w:rsid w:val="00796A3E"/>
    <w:rsid w:val="007A3185"/>
    <w:rsid w:val="007C1591"/>
    <w:rsid w:val="007C7277"/>
    <w:rsid w:val="007D1691"/>
    <w:rsid w:val="007D392D"/>
    <w:rsid w:val="007D5905"/>
    <w:rsid w:val="0080528B"/>
    <w:rsid w:val="00806118"/>
    <w:rsid w:val="00813483"/>
    <w:rsid w:val="00816E8F"/>
    <w:rsid w:val="0083242C"/>
    <w:rsid w:val="00842564"/>
    <w:rsid w:val="00845011"/>
    <w:rsid w:val="00866B47"/>
    <w:rsid w:val="00876635"/>
    <w:rsid w:val="008819EE"/>
    <w:rsid w:val="008A0389"/>
    <w:rsid w:val="008A4B4A"/>
    <w:rsid w:val="008B2BCC"/>
    <w:rsid w:val="008C33CE"/>
    <w:rsid w:val="008E332F"/>
    <w:rsid w:val="008E4C3E"/>
    <w:rsid w:val="00902345"/>
    <w:rsid w:val="00903312"/>
    <w:rsid w:val="00904991"/>
    <w:rsid w:val="009113F7"/>
    <w:rsid w:val="00912398"/>
    <w:rsid w:val="00920092"/>
    <w:rsid w:val="00925971"/>
    <w:rsid w:val="00960538"/>
    <w:rsid w:val="009841C9"/>
    <w:rsid w:val="00985BE8"/>
    <w:rsid w:val="009878E1"/>
    <w:rsid w:val="00992169"/>
    <w:rsid w:val="00995D4D"/>
    <w:rsid w:val="009B0F51"/>
    <w:rsid w:val="009C6C30"/>
    <w:rsid w:val="009D180B"/>
    <w:rsid w:val="009D56F6"/>
    <w:rsid w:val="009D5E01"/>
    <w:rsid w:val="009E38AA"/>
    <w:rsid w:val="009E401D"/>
    <w:rsid w:val="009F27F2"/>
    <w:rsid w:val="009F78E9"/>
    <w:rsid w:val="00A33AAF"/>
    <w:rsid w:val="00A455A1"/>
    <w:rsid w:val="00A53DAE"/>
    <w:rsid w:val="00A600D9"/>
    <w:rsid w:val="00A617E8"/>
    <w:rsid w:val="00A663AE"/>
    <w:rsid w:val="00A709F0"/>
    <w:rsid w:val="00A71CE8"/>
    <w:rsid w:val="00A736DF"/>
    <w:rsid w:val="00A75E74"/>
    <w:rsid w:val="00A854D5"/>
    <w:rsid w:val="00A91E6A"/>
    <w:rsid w:val="00A94ECC"/>
    <w:rsid w:val="00A95FBF"/>
    <w:rsid w:val="00AB0AE8"/>
    <w:rsid w:val="00AB1C35"/>
    <w:rsid w:val="00AB32B7"/>
    <w:rsid w:val="00AD0E5C"/>
    <w:rsid w:val="00AD78F8"/>
    <w:rsid w:val="00AF332E"/>
    <w:rsid w:val="00AF7B41"/>
    <w:rsid w:val="00B00567"/>
    <w:rsid w:val="00B04A8E"/>
    <w:rsid w:val="00B06A67"/>
    <w:rsid w:val="00B14339"/>
    <w:rsid w:val="00B169AF"/>
    <w:rsid w:val="00B24059"/>
    <w:rsid w:val="00B3083C"/>
    <w:rsid w:val="00B33067"/>
    <w:rsid w:val="00B700F0"/>
    <w:rsid w:val="00B7403E"/>
    <w:rsid w:val="00B83920"/>
    <w:rsid w:val="00BA48A9"/>
    <w:rsid w:val="00BD7103"/>
    <w:rsid w:val="00BE01C0"/>
    <w:rsid w:val="00BE0A14"/>
    <w:rsid w:val="00BE5B80"/>
    <w:rsid w:val="00BE72F9"/>
    <w:rsid w:val="00C07CA5"/>
    <w:rsid w:val="00C3543D"/>
    <w:rsid w:val="00C47EE9"/>
    <w:rsid w:val="00C5005F"/>
    <w:rsid w:val="00C510EF"/>
    <w:rsid w:val="00C7166B"/>
    <w:rsid w:val="00C804EB"/>
    <w:rsid w:val="00C83112"/>
    <w:rsid w:val="00C94A75"/>
    <w:rsid w:val="00C97E94"/>
    <w:rsid w:val="00CA0BEB"/>
    <w:rsid w:val="00CA3D05"/>
    <w:rsid w:val="00CB1D86"/>
    <w:rsid w:val="00CB21D1"/>
    <w:rsid w:val="00CB3101"/>
    <w:rsid w:val="00CC4338"/>
    <w:rsid w:val="00CC4753"/>
    <w:rsid w:val="00CC4DB3"/>
    <w:rsid w:val="00CC77FF"/>
    <w:rsid w:val="00CD1503"/>
    <w:rsid w:val="00CD6DD3"/>
    <w:rsid w:val="00CE5370"/>
    <w:rsid w:val="00CF0995"/>
    <w:rsid w:val="00D0030B"/>
    <w:rsid w:val="00D16F69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7CEF"/>
    <w:rsid w:val="00D80611"/>
    <w:rsid w:val="00D81A6D"/>
    <w:rsid w:val="00D87BCA"/>
    <w:rsid w:val="00DD62B6"/>
    <w:rsid w:val="00DD6C92"/>
    <w:rsid w:val="00DD6CA9"/>
    <w:rsid w:val="00E0704C"/>
    <w:rsid w:val="00E31662"/>
    <w:rsid w:val="00E3442D"/>
    <w:rsid w:val="00E46DB6"/>
    <w:rsid w:val="00E900DC"/>
    <w:rsid w:val="00E909D3"/>
    <w:rsid w:val="00E96B6C"/>
    <w:rsid w:val="00E9702C"/>
    <w:rsid w:val="00EA1E6F"/>
    <w:rsid w:val="00EB6567"/>
    <w:rsid w:val="00EE650B"/>
    <w:rsid w:val="00EF6E45"/>
    <w:rsid w:val="00F147CD"/>
    <w:rsid w:val="00F23938"/>
    <w:rsid w:val="00F34DFC"/>
    <w:rsid w:val="00F34FF1"/>
    <w:rsid w:val="00F42075"/>
    <w:rsid w:val="00F57913"/>
    <w:rsid w:val="00F67E0B"/>
    <w:rsid w:val="00F710F4"/>
    <w:rsid w:val="00F734FE"/>
    <w:rsid w:val="00F74CDE"/>
    <w:rsid w:val="00F82E94"/>
    <w:rsid w:val="00FA5932"/>
    <w:rsid w:val="00FB2650"/>
    <w:rsid w:val="00FC6C1C"/>
    <w:rsid w:val="00FC7787"/>
    <w:rsid w:val="00FD071D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4924E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2CE6C09364B75A99F8E230E2C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8658E-F69F-4951-AD85-4C2C13109954}"/>
      </w:docPartPr>
      <w:docPartBody>
        <w:p w:rsidR="006365F1" w:rsidRDefault="002870C2" w:rsidP="002870C2">
          <w:pPr>
            <w:pStyle w:val="62D2CE6C09364B75A99F8E230E2CE92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71661B1224818B66477C82061F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9A850-99F3-4A21-A35C-3F125CC6E2DD}"/>
      </w:docPartPr>
      <w:docPartBody>
        <w:p w:rsidR="006365F1" w:rsidRDefault="002870C2" w:rsidP="002870C2">
          <w:pPr>
            <w:pStyle w:val="B4771661B1224818B66477C82061F92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8D1652B0F44DDFBA306E842F7C4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210F0-8A04-4BA6-A24F-326E20E2A563}"/>
      </w:docPartPr>
      <w:docPartBody>
        <w:p w:rsidR="006365F1" w:rsidRDefault="002870C2" w:rsidP="002870C2">
          <w:pPr>
            <w:pStyle w:val="CB8D1652B0F44DDFBA306E842F7C493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78F87FA42484B93E93D78A2FD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E9121-5272-421A-8707-8B136D4793A4}"/>
      </w:docPartPr>
      <w:docPartBody>
        <w:p w:rsidR="006365F1" w:rsidRDefault="002870C2" w:rsidP="002870C2">
          <w:pPr>
            <w:pStyle w:val="57A78F87FA42484B93E93D78A2FD3EC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1487D5A6549B38611A848D1226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3A23-11E0-4E77-A9B9-61691A09F20C}"/>
      </w:docPartPr>
      <w:docPartBody>
        <w:p w:rsidR="006365F1" w:rsidRDefault="002870C2" w:rsidP="002870C2">
          <w:pPr>
            <w:pStyle w:val="E721487D5A6549B38611A848D122666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91A3E07BE441185669062CB43B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7CD-28E5-4B82-B7DE-7D953C4F58ED}"/>
      </w:docPartPr>
      <w:docPartBody>
        <w:p w:rsidR="006365F1" w:rsidRDefault="002870C2" w:rsidP="002870C2">
          <w:pPr>
            <w:pStyle w:val="E8F91A3E07BE441185669062CB43BE5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CDDDD4679496BB1891EA91C836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88724-13B9-4209-92FA-E48B2CFBD970}"/>
      </w:docPartPr>
      <w:docPartBody>
        <w:p w:rsidR="006365F1" w:rsidRDefault="002870C2" w:rsidP="002870C2">
          <w:pPr>
            <w:pStyle w:val="61ECDDDD4679496BB1891EA91C836C1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8265A2C0B4184B13CD06DAC5F9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A0D6C-08A9-41C6-BCE5-168CD3983EE5}"/>
      </w:docPartPr>
      <w:docPartBody>
        <w:p w:rsidR="006365F1" w:rsidRDefault="002870C2" w:rsidP="002870C2">
          <w:pPr>
            <w:pStyle w:val="81A8265A2C0B4184B13CD06DAC5F9F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655B1BFBA465D95A573DE7FDC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664C5-E81D-4CAA-B617-2FE4C9E86F94}"/>
      </w:docPartPr>
      <w:docPartBody>
        <w:p w:rsidR="006365F1" w:rsidRDefault="002870C2" w:rsidP="002870C2">
          <w:pPr>
            <w:pStyle w:val="3B9655B1BFBA465D95A573DE7FDC315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653F7588B4BF4A61EA93E7D900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0BBE-21AE-43FF-99C9-C7E86077B3E0}"/>
      </w:docPartPr>
      <w:docPartBody>
        <w:p w:rsidR="006365F1" w:rsidRDefault="002870C2" w:rsidP="002870C2">
          <w:pPr>
            <w:pStyle w:val="DB8653F7588B4BF4A61EA93E7D9007B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D715C27DF4895AE6E36385A33F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A4BBF-D5BC-4388-81B0-480487B479FF}"/>
      </w:docPartPr>
      <w:docPartBody>
        <w:p w:rsidR="006365F1" w:rsidRDefault="002870C2" w:rsidP="002870C2">
          <w:pPr>
            <w:pStyle w:val="E8DD715C27DF4895AE6E36385A33F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CD58B50ED485FB112D6E2F5C08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BAB48-9094-48CC-9C61-216082CA8F6E}"/>
      </w:docPartPr>
      <w:docPartBody>
        <w:p w:rsidR="006365F1" w:rsidRDefault="002870C2" w:rsidP="002870C2">
          <w:pPr>
            <w:pStyle w:val="703CD58B50ED485FB112D6E2F5C083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ECAE7BE3F454486E02EE6143D3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76B5-7F60-4780-B5CD-05B6371EDEBF}"/>
      </w:docPartPr>
      <w:docPartBody>
        <w:p w:rsidR="006365F1" w:rsidRDefault="002870C2" w:rsidP="002870C2">
          <w:pPr>
            <w:pStyle w:val="D62ECAE7BE3F454486E02EE6143D3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D0FD2E72C4161B31EDBCD73D4C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6DA8A-C2CF-46B6-B5A6-6A002D5B325D}"/>
      </w:docPartPr>
      <w:docPartBody>
        <w:p w:rsidR="006365F1" w:rsidRDefault="002870C2" w:rsidP="002870C2">
          <w:pPr>
            <w:pStyle w:val="75FD0FD2E72C4161B31EDBCD73D4C6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12D3CA2F149B88C966731F529F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4B443-EE42-45B1-B6AE-D72AAD2B326A}"/>
      </w:docPartPr>
      <w:docPartBody>
        <w:p w:rsidR="009C1F42" w:rsidRDefault="001E526A" w:rsidP="001E526A">
          <w:pPr>
            <w:pStyle w:val="59912D3CA2F149B88C966731F529F7C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BA59FB331417BA001CC94CE74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55A9D-5D6B-4B62-83C8-B55C79F7081E}"/>
      </w:docPartPr>
      <w:docPartBody>
        <w:p w:rsidR="00055944" w:rsidRDefault="00B056FC" w:rsidP="00B056FC">
          <w:pPr>
            <w:pStyle w:val="067BA59FB331417BA001CC94CE74ACE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A0938105C045B2B3BC4D061BB3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D2A5-F5C0-4A47-898C-92C38A94764E}"/>
      </w:docPartPr>
      <w:docPartBody>
        <w:p w:rsidR="002B7045" w:rsidRDefault="006432C6" w:rsidP="006432C6">
          <w:pPr>
            <w:pStyle w:val="18A0938105C045B2B3BC4D061BB3BD0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AB2E5E0640D1AB8320FD6F2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F5DC-6EDB-48B4-BE2C-DDDA633C1292}"/>
      </w:docPartPr>
      <w:docPartBody>
        <w:p w:rsidR="00937F42" w:rsidRDefault="002B7045" w:rsidP="002B7045">
          <w:pPr>
            <w:pStyle w:val="F342AB2E5E0640D1AB8320FD6F245E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86C0402854335A0FBC3969BA01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50542-8762-4DB2-99E2-8356F38C428F}"/>
      </w:docPartPr>
      <w:docPartBody>
        <w:p w:rsidR="00937F42" w:rsidRDefault="002B7045" w:rsidP="002B7045">
          <w:pPr>
            <w:pStyle w:val="61586C0402854335A0FBC3969BA01B3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7B1ABF34E4E6090CB2807565F4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3517-89C6-4ED8-86C1-1B39E050B607}"/>
      </w:docPartPr>
      <w:docPartBody>
        <w:p w:rsidR="00937F42" w:rsidRDefault="002B7045" w:rsidP="002B7045">
          <w:pPr>
            <w:pStyle w:val="AE27B1ABF34E4E6090CB2807565F4E6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6044EF6CC477EB975DBB487B96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9EEF6-D998-4741-B93A-965D3FB03731}"/>
      </w:docPartPr>
      <w:docPartBody>
        <w:p w:rsidR="00000000" w:rsidRDefault="00374E05" w:rsidP="00374E05">
          <w:pPr>
            <w:pStyle w:val="B496044EF6CC477EB975DBB487B969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48E7E87204ABF9FE79882840A8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B48AB-F2FC-48AB-92AF-F9CD846BBBB4}"/>
      </w:docPartPr>
      <w:docPartBody>
        <w:p w:rsidR="00000000" w:rsidRDefault="00374E05" w:rsidP="00374E05">
          <w:pPr>
            <w:pStyle w:val="11C48E7E87204ABF9FE79882840A8E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3581A7D7944A049313BB6C118DE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29325-8C8D-4022-A7D5-E78E09C7B327}"/>
      </w:docPartPr>
      <w:docPartBody>
        <w:p w:rsidR="00000000" w:rsidRDefault="00374E05" w:rsidP="00374E05">
          <w:pPr>
            <w:pStyle w:val="FA3581A7D7944A049313BB6C118DECA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69BF364AD043C2BAF3BC5650832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4DED8-3E77-4DF2-9DA7-95A8C6F42CA6}"/>
      </w:docPartPr>
      <w:docPartBody>
        <w:p w:rsidR="00000000" w:rsidRDefault="00374E05" w:rsidP="00374E05">
          <w:pPr>
            <w:pStyle w:val="BD69BF364AD043C2BAF3BC5650832EA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33D68"/>
    <w:rsid w:val="00055944"/>
    <w:rsid w:val="00166D9F"/>
    <w:rsid w:val="001E526A"/>
    <w:rsid w:val="002870C2"/>
    <w:rsid w:val="002B7045"/>
    <w:rsid w:val="00335E94"/>
    <w:rsid w:val="00374E05"/>
    <w:rsid w:val="00392255"/>
    <w:rsid w:val="005024B0"/>
    <w:rsid w:val="0056656B"/>
    <w:rsid w:val="00630E54"/>
    <w:rsid w:val="006365F1"/>
    <w:rsid w:val="006432C6"/>
    <w:rsid w:val="006C2009"/>
    <w:rsid w:val="007668F5"/>
    <w:rsid w:val="00785DD9"/>
    <w:rsid w:val="007A6523"/>
    <w:rsid w:val="00932CBA"/>
    <w:rsid w:val="00937F42"/>
    <w:rsid w:val="0096184F"/>
    <w:rsid w:val="009C1F42"/>
    <w:rsid w:val="00AB39C3"/>
    <w:rsid w:val="00AC6B2B"/>
    <w:rsid w:val="00AE4A24"/>
    <w:rsid w:val="00B056FC"/>
    <w:rsid w:val="00B07F1B"/>
    <w:rsid w:val="00B136A2"/>
    <w:rsid w:val="00B62CBE"/>
    <w:rsid w:val="00D56D15"/>
    <w:rsid w:val="00E74DEB"/>
    <w:rsid w:val="00F2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4E05"/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1F1481E2479B438587E90535164D421E">
    <w:name w:val="1F1481E2479B438587E90535164D421E"/>
    <w:rsid w:val="002870C2"/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0462862CCA7F42199AAD506B49B7C1D1">
    <w:name w:val="0462862CCA7F42199AAD506B49B7C1D1"/>
    <w:rsid w:val="002870C2"/>
  </w:style>
  <w:style w:type="paragraph" w:customStyle="1" w:styleId="FDF5192678FA4592BA454C042691A495">
    <w:name w:val="FDF5192678FA4592BA454C042691A495"/>
    <w:rsid w:val="002870C2"/>
  </w:style>
  <w:style w:type="paragraph" w:customStyle="1" w:styleId="372ED35DB12541DAB563E6C1F4E74012">
    <w:name w:val="372ED35DB12541DAB563E6C1F4E74012"/>
    <w:rsid w:val="002870C2"/>
  </w:style>
  <w:style w:type="paragraph" w:customStyle="1" w:styleId="51ED638483CA40BE850D347E2C03FC4E">
    <w:name w:val="51ED638483CA40BE850D347E2C03FC4E"/>
    <w:rsid w:val="002870C2"/>
  </w:style>
  <w:style w:type="paragraph" w:customStyle="1" w:styleId="E6526A90602148AC9BF3B3788EDE2038">
    <w:name w:val="E6526A90602148AC9BF3B3788EDE2038"/>
    <w:rsid w:val="002870C2"/>
  </w:style>
  <w:style w:type="paragraph" w:customStyle="1" w:styleId="FDB5C36BEAC94224B5325DBE60FDA576">
    <w:name w:val="FDB5C36BEAC94224B5325DBE60FDA576"/>
    <w:rsid w:val="002870C2"/>
  </w:style>
  <w:style w:type="paragraph" w:customStyle="1" w:styleId="AE471DAFDD5240C88710C1EC421CC182">
    <w:name w:val="AE471DAFDD5240C88710C1EC421CC182"/>
    <w:rsid w:val="002870C2"/>
  </w:style>
  <w:style w:type="paragraph" w:customStyle="1" w:styleId="151B123DC9B14C3E90EB148825B72F24">
    <w:name w:val="151B123DC9B14C3E90EB148825B72F24"/>
    <w:rsid w:val="002870C2"/>
  </w:style>
  <w:style w:type="paragraph" w:customStyle="1" w:styleId="72DF40DAB78E4DB88F00B3C438BEA3B1">
    <w:name w:val="72DF40DAB78E4DB88F00B3C438BEA3B1"/>
    <w:rsid w:val="002870C2"/>
  </w:style>
  <w:style w:type="paragraph" w:customStyle="1" w:styleId="B617A21B26074AA4A07E7F8251E9B03D">
    <w:name w:val="B617A21B26074AA4A07E7F8251E9B03D"/>
    <w:rsid w:val="002870C2"/>
  </w:style>
  <w:style w:type="paragraph" w:customStyle="1" w:styleId="B21B710A571B4B5280B724B12485271E">
    <w:name w:val="B21B710A571B4B5280B724B12485271E"/>
    <w:rsid w:val="002870C2"/>
  </w:style>
  <w:style w:type="paragraph" w:customStyle="1" w:styleId="E0B41B7F1ADB40418CFE82941A3F67B2">
    <w:name w:val="E0B41B7F1ADB40418CFE82941A3F67B2"/>
    <w:rsid w:val="002870C2"/>
  </w:style>
  <w:style w:type="paragraph" w:customStyle="1" w:styleId="B1ABC073860740278539266D6866BEE1">
    <w:name w:val="B1ABC073860740278539266D6866BEE1"/>
    <w:rsid w:val="002870C2"/>
  </w:style>
  <w:style w:type="paragraph" w:customStyle="1" w:styleId="5BBC49E99E314AF88DBC57B162FAB5FF">
    <w:name w:val="5BBC49E99E314AF88DBC57B162FAB5FF"/>
    <w:rsid w:val="002870C2"/>
  </w:style>
  <w:style w:type="paragraph" w:customStyle="1" w:styleId="74F117A76635438394A9E53FFDDB661F">
    <w:name w:val="74F117A76635438394A9E53FFDDB661F"/>
    <w:rsid w:val="002870C2"/>
  </w:style>
  <w:style w:type="paragraph" w:customStyle="1" w:styleId="89362D3028D343D9922796A560F487A0">
    <w:name w:val="89362D3028D343D9922796A560F487A0"/>
    <w:rsid w:val="002870C2"/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253B81227603469C95DFA013BFC82873">
    <w:name w:val="253B81227603469C95DFA013BFC82873"/>
    <w:rsid w:val="002870C2"/>
  </w:style>
  <w:style w:type="paragraph" w:customStyle="1" w:styleId="10DEEC8F9AF84743B0150274776C5C38">
    <w:name w:val="10DEEC8F9AF84743B0150274776C5C38"/>
    <w:rsid w:val="002870C2"/>
  </w:style>
  <w:style w:type="paragraph" w:customStyle="1" w:styleId="A56CB27F9A674AFBA6DD6716A032F5EA">
    <w:name w:val="A56CB27F9A674AFBA6DD6716A032F5EA"/>
    <w:rsid w:val="002870C2"/>
  </w:style>
  <w:style w:type="paragraph" w:customStyle="1" w:styleId="37D38D76EC4F46F5A37E01C7170D4651">
    <w:name w:val="37D38D76EC4F46F5A37E01C7170D4651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E831E2A3A208445D809CEF1DBEBC2948">
    <w:name w:val="E831E2A3A208445D809CEF1DBEBC2948"/>
    <w:rsid w:val="002870C2"/>
  </w:style>
  <w:style w:type="paragraph" w:customStyle="1" w:styleId="A14AAEB9CC18408EB2DD6DE0C3724676">
    <w:name w:val="A14AAEB9CC18408EB2DD6DE0C3724676"/>
    <w:rsid w:val="002870C2"/>
  </w:style>
  <w:style w:type="paragraph" w:customStyle="1" w:styleId="E6755E04FCA14615A8383FB7AEFFACCE">
    <w:name w:val="E6755E04FCA14615A8383FB7AEFFACCE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0B11DCDB6BB4411E8534387888CE9CA5">
    <w:name w:val="0B11DCDB6BB4411E8534387888CE9CA5"/>
    <w:rsid w:val="002870C2"/>
  </w:style>
  <w:style w:type="paragraph" w:customStyle="1" w:styleId="C4772B8DA4724372BF834084F63F84B8">
    <w:name w:val="C4772B8DA4724372BF834084F63F84B8"/>
    <w:rsid w:val="002870C2"/>
  </w:style>
  <w:style w:type="paragraph" w:customStyle="1" w:styleId="1E3DB31D5C01497E8D15D360647D40D8">
    <w:name w:val="1E3DB31D5C01497E8D15D360647D40D8"/>
    <w:rsid w:val="002870C2"/>
  </w:style>
  <w:style w:type="paragraph" w:customStyle="1" w:styleId="C381213EBF82486BB8099D5189AED807">
    <w:name w:val="C381213EBF82486BB8099D5189AED807"/>
    <w:rsid w:val="002870C2"/>
  </w:style>
  <w:style w:type="paragraph" w:customStyle="1" w:styleId="D5982D1CCDC0459396A432769DBD55E8">
    <w:name w:val="D5982D1CCDC0459396A432769DBD55E8"/>
    <w:rsid w:val="002870C2"/>
  </w:style>
  <w:style w:type="paragraph" w:customStyle="1" w:styleId="9AB9283DCB604C559B979DAC73989FB2">
    <w:name w:val="9AB9283DCB604C559B979DAC73989FB2"/>
    <w:rsid w:val="002870C2"/>
  </w:style>
  <w:style w:type="paragraph" w:customStyle="1" w:styleId="6A5ACDD3C0F140E385B4D95A56516531">
    <w:name w:val="6A5ACDD3C0F140E385B4D95A56516531"/>
    <w:rsid w:val="002870C2"/>
  </w:style>
  <w:style w:type="paragraph" w:customStyle="1" w:styleId="007BBF9F1FEF497D93D1020F1C60583D">
    <w:name w:val="007BBF9F1FEF497D93D1020F1C60583D"/>
    <w:rsid w:val="002870C2"/>
  </w:style>
  <w:style w:type="paragraph" w:customStyle="1" w:styleId="C6CEE6991C0A4CEC9831FE83490AA211">
    <w:name w:val="C6CEE6991C0A4CEC9831FE83490AA211"/>
    <w:rsid w:val="002870C2"/>
  </w:style>
  <w:style w:type="paragraph" w:customStyle="1" w:styleId="F486C43E01784E49BA0AA33DBF65DB7B">
    <w:name w:val="F486C43E01784E49BA0AA33DBF65DB7B"/>
    <w:rsid w:val="002870C2"/>
  </w:style>
  <w:style w:type="paragraph" w:customStyle="1" w:styleId="C22C46071C0E40E0973CCD0136C3D9FE">
    <w:name w:val="C22C46071C0E40E0973CCD0136C3D9FE"/>
    <w:rsid w:val="002870C2"/>
  </w:style>
  <w:style w:type="paragraph" w:customStyle="1" w:styleId="3CE6F8B3238F47EE8B3EAC1493014DFE">
    <w:name w:val="3CE6F8B3238F47EE8B3EAC1493014DFE"/>
    <w:rsid w:val="002870C2"/>
  </w:style>
  <w:style w:type="paragraph" w:customStyle="1" w:styleId="8906F6B423FB4DF095412E52E9F6A932">
    <w:name w:val="8906F6B423FB4DF095412E52E9F6A932"/>
    <w:rsid w:val="002870C2"/>
  </w:style>
  <w:style w:type="paragraph" w:customStyle="1" w:styleId="F0A289190A5C45A5B583DF10A9D7C380">
    <w:name w:val="F0A289190A5C45A5B583DF10A9D7C380"/>
    <w:rsid w:val="002870C2"/>
  </w:style>
  <w:style w:type="paragraph" w:customStyle="1" w:styleId="9E71F43B8C5A418AB872C12EAFF7EB7A">
    <w:name w:val="9E71F43B8C5A418AB872C12EAFF7EB7A"/>
    <w:rsid w:val="002870C2"/>
  </w:style>
  <w:style w:type="paragraph" w:customStyle="1" w:styleId="19C5F06E494F496F8F2D3FDBE7CE493B">
    <w:name w:val="19C5F06E494F496F8F2D3FDBE7CE493B"/>
    <w:rsid w:val="002870C2"/>
  </w:style>
  <w:style w:type="paragraph" w:customStyle="1" w:styleId="17C8CF5DA5C54ED782E922F3FDDA5B67">
    <w:name w:val="17C8CF5DA5C54ED782E922F3FDDA5B67"/>
    <w:rsid w:val="002870C2"/>
  </w:style>
  <w:style w:type="paragraph" w:customStyle="1" w:styleId="022F6429A3A14770B82EB100DDF179D4">
    <w:name w:val="022F6429A3A14770B82EB100DDF179D4"/>
    <w:rsid w:val="002870C2"/>
  </w:style>
  <w:style w:type="paragraph" w:customStyle="1" w:styleId="3D198669330D4EBB8F6AC281000B91D6">
    <w:name w:val="3D198669330D4EBB8F6AC281000B91D6"/>
    <w:rsid w:val="002870C2"/>
  </w:style>
  <w:style w:type="paragraph" w:customStyle="1" w:styleId="CFA55F77604A4DB0855055E5EE6219D4">
    <w:name w:val="CFA55F77604A4DB0855055E5EE6219D4"/>
    <w:rsid w:val="002870C2"/>
  </w:style>
  <w:style w:type="paragraph" w:customStyle="1" w:styleId="F57FF676106248B695209368E7FD1444">
    <w:name w:val="F57FF676106248B695209368E7FD1444"/>
    <w:rsid w:val="002870C2"/>
  </w:style>
  <w:style w:type="paragraph" w:customStyle="1" w:styleId="D589E2EEA36541468FB2A782E9E54135">
    <w:name w:val="D589E2EEA36541468FB2A782E9E54135"/>
    <w:rsid w:val="002870C2"/>
  </w:style>
  <w:style w:type="paragraph" w:customStyle="1" w:styleId="00986ECB77C24512B88666C9DAB77624">
    <w:name w:val="00986ECB77C24512B88666C9DAB77624"/>
    <w:rsid w:val="002870C2"/>
  </w:style>
  <w:style w:type="paragraph" w:customStyle="1" w:styleId="24DAD333A6AE461A99E622CDC87EF0E8">
    <w:name w:val="24DAD333A6AE461A99E622CDC87EF0E8"/>
    <w:rsid w:val="002870C2"/>
  </w:style>
  <w:style w:type="paragraph" w:customStyle="1" w:styleId="3212992A9D4A409BAE7DC66DB3E7351E">
    <w:name w:val="3212992A9D4A409BAE7DC66DB3E7351E"/>
    <w:rsid w:val="002870C2"/>
  </w:style>
  <w:style w:type="paragraph" w:customStyle="1" w:styleId="4CDBE2CAC45B4CD6B6470C2FDCCE96AC">
    <w:name w:val="4CDBE2CAC45B4CD6B6470C2FDCCE96AC"/>
    <w:rsid w:val="002870C2"/>
  </w:style>
  <w:style w:type="paragraph" w:customStyle="1" w:styleId="74BB4ECE4D8D4D1C9E546D5F9DF82EE8">
    <w:name w:val="74BB4ECE4D8D4D1C9E546D5F9DF82EE8"/>
    <w:rsid w:val="002870C2"/>
  </w:style>
  <w:style w:type="paragraph" w:customStyle="1" w:styleId="E8A26A3432B1442AA076DB1B8F0172A6">
    <w:name w:val="E8A26A3432B1442AA076DB1B8F0172A6"/>
    <w:rsid w:val="002870C2"/>
  </w:style>
  <w:style w:type="paragraph" w:customStyle="1" w:styleId="659F9A0B087D4ABD9803E404C468AE27">
    <w:name w:val="659F9A0B087D4ABD9803E404C468AE27"/>
    <w:rsid w:val="002870C2"/>
  </w:style>
  <w:style w:type="paragraph" w:customStyle="1" w:styleId="CB53135627D34064B7F0ADC974794146">
    <w:name w:val="CB53135627D34064B7F0ADC974794146"/>
    <w:rsid w:val="002870C2"/>
  </w:style>
  <w:style w:type="paragraph" w:customStyle="1" w:styleId="E9E80359F9A84D3FA5032E5489597FF5">
    <w:name w:val="E9E80359F9A84D3FA5032E5489597FF5"/>
    <w:rsid w:val="002870C2"/>
  </w:style>
  <w:style w:type="paragraph" w:customStyle="1" w:styleId="72C33554862443A2BA4CCA8917DB2995">
    <w:name w:val="72C33554862443A2BA4CCA8917DB2995"/>
    <w:rsid w:val="002870C2"/>
  </w:style>
  <w:style w:type="paragraph" w:customStyle="1" w:styleId="01A7C9D65AEC4CCAB69BC900F63D09B0">
    <w:name w:val="01A7C9D65AEC4CCAB69BC900F63D09B0"/>
    <w:rsid w:val="002870C2"/>
  </w:style>
  <w:style w:type="paragraph" w:customStyle="1" w:styleId="91B631B4CADB46C68AEBD62DD5E3A947">
    <w:name w:val="91B631B4CADB46C68AEBD62DD5E3A947"/>
    <w:rsid w:val="002870C2"/>
  </w:style>
  <w:style w:type="paragraph" w:customStyle="1" w:styleId="DCB01D5B770F44A9B1245648C2141B49">
    <w:name w:val="DCB01D5B770F44A9B1245648C2141B49"/>
    <w:rsid w:val="002870C2"/>
  </w:style>
  <w:style w:type="paragraph" w:customStyle="1" w:styleId="DD939D74948141F6A2B112AE44160957">
    <w:name w:val="DD939D74948141F6A2B112AE44160957"/>
    <w:rsid w:val="002870C2"/>
  </w:style>
  <w:style w:type="paragraph" w:customStyle="1" w:styleId="AC7FF76783A444689A2914B0E87F98D7">
    <w:name w:val="AC7FF76783A444689A2914B0E87F98D7"/>
    <w:rsid w:val="002870C2"/>
  </w:style>
  <w:style w:type="paragraph" w:customStyle="1" w:styleId="56067279C77F42C3A3D4D1B7957B8008">
    <w:name w:val="56067279C77F42C3A3D4D1B7957B8008"/>
    <w:rsid w:val="002870C2"/>
  </w:style>
  <w:style w:type="paragraph" w:customStyle="1" w:styleId="33C597D2FF72484C9756CC605E469EC4">
    <w:name w:val="33C597D2FF72484C9756CC605E469EC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C5C04B698DE249509050984B87ECC670">
    <w:name w:val="C5C04B698DE249509050984B87ECC670"/>
    <w:rsid w:val="006365F1"/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D124883ED6EA482D88FBC31E785BF040">
    <w:name w:val="D124883ED6EA482D88FBC31E785BF040"/>
    <w:rsid w:val="006432C6"/>
  </w:style>
  <w:style w:type="paragraph" w:customStyle="1" w:styleId="18A0938105C045B2B3BC4D061BB3BD05">
    <w:name w:val="18A0938105C045B2B3BC4D061BB3BD05"/>
    <w:rsid w:val="006432C6"/>
  </w:style>
  <w:style w:type="paragraph" w:customStyle="1" w:styleId="BEA386A39DFC4F4F90C0E5B3AD97D3AA">
    <w:name w:val="BEA386A39DFC4F4F90C0E5B3AD97D3AA"/>
    <w:rsid w:val="002B7045"/>
    <w:rPr>
      <w:lang w:val="en-SG"/>
    </w:rPr>
  </w:style>
  <w:style w:type="paragraph" w:customStyle="1" w:styleId="F342AB2E5E0640D1AB8320FD6F245E49">
    <w:name w:val="F342AB2E5E0640D1AB8320FD6F245E49"/>
    <w:rsid w:val="002B7045"/>
    <w:rPr>
      <w:lang w:val="en-SG"/>
    </w:rPr>
  </w:style>
  <w:style w:type="paragraph" w:customStyle="1" w:styleId="61586C0402854335A0FBC3969BA01B31">
    <w:name w:val="61586C0402854335A0FBC3969BA01B31"/>
    <w:rsid w:val="002B7045"/>
    <w:rPr>
      <w:lang w:val="en-SG"/>
    </w:rPr>
  </w:style>
  <w:style w:type="paragraph" w:customStyle="1" w:styleId="AE27B1ABF34E4E6090CB2807565F4E6B">
    <w:name w:val="AE27B1ABF34E4E6090CB2807565F4E6B"/>
    <w:rsid w:val="002B7045"/>
    <w:rPr>
      <w:lang w:val="en-SG"/>
    </w:rPr>
  </w:style>
  <w:style w:type="paragraph" w:customStyle="1" w:styleId="B496044EF6CC477EB975DBB487B969A1">
    <w:name w:val="B496044EF6CC477EB975DBB487B969A1"/>
    <w:rsid w:val="00374E05"/>
    <w:rPr>
      <w:lang w:val="en-SG"/>
    </w:rPr>
  </w:style>
  <w:style w:type="paragraph" w:customStyle="1" w:styleId="11C48E7E87204ABF9FE79882840A8ECF">
    <w:name w:val="11C48E7E87204ABF9FE79882840A8ECF"/>
    <w:rsid w:val="00374E05"/>
    <w:rPr>
      <w:lang w:val="en-SG"/>
    </w:rPr>
  </w:style>
  <w:style w:type="paragraph" w:customStyle="1" w:styleId="FA3581A7D7944A049313BB6C118DECA3">
    <w:name w:val="FA3581A7D7944A049313BB6C118DECA3"/>
    <w:rsid w:val="00374E05"/>
    <w:rPr>
      <w:lang w:val="en-SG"/>
    </w:rPr>
  </w:style>
  <w:style w:type="paragraph" w:customStyle="1" w:styleId="BD69BF364AD043C2BAF3BC5650832EA4">
    <w:name w:val="BD69BF364AD043C2BAF3BC5650832EA4"/>
    <w:rsid w:val="00374E05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F0471-80C2-4BFB-883E-3E2CA8638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874</Words>
  <Characters>498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6</cp:revision>
  <dcterms:created xsi:type="dcterms:W3CDTF">2019-11-20T07:44:00Z</dcterms:created>
  <dcterms:modified xsi:type="dcterms:W3CDTF">2020-02-04T08:52:00Z</dcterms:modified>
</cp:coreProperties>
</file>